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EECF63" w14:textId="62555535" w:rsidR="002100D9" w:rsidRPr="00554006" w:rsidRDefault="002100D9" w:rsidP="00865156">
      <w:pPr>
        <w:ind w:left="540" w:right="510"/>
        <w:rPr>
          <w:b/>
          <w:bCs/>
        </w:rPr>
      </w:pPr>
    </w:p>
    <w:p w14:paraId="017104F4" w14:textId="57505081" w:rsidR="005B578C" w:rsidRPr="00554006" w:rsidRDefault="00ED2664" w:rsidP="005A41DE">
      <w:pPr>
        <w:pStyle w:val="Subtitle"/>
        <w:spacing w:after="0"/>
        <w:jc w:val="center"/>
        <w:rPr>
          <w:rStyle w:val="Strong"/>
          <w:sz w:val="24"/>
          <w:szCs w:val="24"/>
        </w:rPr>
      </w:pPr>
      <w:r>
        <w:rPr>
          <w:rStyle w:val="Strong"/>
          <w:sz w:val="24"/>
          <w:szCs w:val="24"/>
        </w:rPr>
        <w:t xml:space="preserve">Connect </w:t>
      </w:r>
      <w:r w:rsidR="005B578C" w:rsidRPr="00554006">
        <w:rPr>
          <w:rStyle w:val="Strong"/>
          <w:sz w:val="24"/>
          <w:szCs w:val="24"/>
        </w:rPr>
        <w:t>New Mexico Council Meeting</w:t>
      </w:r>
      <w:r w:rsidR="005A41DE">
        <w:rPr>
          <w:rStyle w:val="Strong"/>
          <w:sz w:val="24"/>
          <w:szCs w:val="24"/>
        </w:rPr>
        <w:t xml:space="preserve"> Timeline</w:t>
      </w:r>
    </w:p>
    <w:p w14:paraId="07526C94" w14:textId="4C5C05E8" w:rsidR="005B578C" w:rsidRPr="00554006" w:rsidRDefault="00F42725" w:rsidP="005A41DE">
      <w:pPr>
        <w:pStyle w:val="Subtitle"/>
        <w:spacing w:after="0"/>
        <w:jc w:val="center"/>
        <w:rPr>
          <w:rStyle w:val="Strong"/>
          <w:sz w:val="24"/>
          <w:szCs w:val="24"/>
        </w:rPr>
      </w:pPr>
      <w:r>
        <w:rPr>
          <w:rStyle w:val="Strong"/>
          <w:sz w:val="24"/>
          <w:szCs w:val="24"/>
        </w:rPr>
        <w:t>October 19</w:t>
      </w:r>
      <w:r w:rsidR="00103459">
        <w:rPr>
          <w:rStyle w:val="Strong"/>
          <w:sz w:val="24"/>
          <w:szCs w:val="24"/>
        </w:rPr>
        <w:t xml:space="preserve">, </w:t>
      </w:r>
      <w:r w:rsidR="005B578C" w:rsidRPr="00554006">
        <w:rPr>
          <w:rStyle w:val="Strong"/>
          <w:sz w:val="24"/>
          <w:szCs w:val="24"/>
        </w:rPr>
        <w:t xml:space="preserve">2022 | </w:t>
      </w:r>
      <w:r w:rsidR="0052092A">
        <w:rPr>
          <w:rStyle w:val="Strong"/>
          <w:sz w:val="24"/>
          <w:szCs w:val="24"/>
        </w:rPr>
        <w:t>2</w:t>
      </w:r>
      <w:r w:rsidR="005B578C" w:rsidRPr="00554006">
        <w:rPr>
          <w:rStyle w:val="Strong"/>
          <w:sz w:val="24"/>
          <w:szCs w:val="24"/>
        </w:rPr>
        <w:t xml:space="preserve">:00PM – </w:t>
      </w:r>
      <w:r w:rsidR="0052092A">
        <w:rPr>
          <w:rStyle w:val="Strong"/>
          <w:sz w:val="24"/>
          <w:szCs w:val="24"/>
        </w:rPr>
        <w:t>3</w:t>
      </w:r>
      <w:r w:rsidR="005B578C" w:rsidRPr="00554006">
        <w:rPr>
          <w:rStyle w:val="Strong"/>
          <w:sz w:val="24"/>
          <w:szCs w:val="24"/>
        </w:rPr>
        <w:t>:30PM</w:t>
      </w:r>
    </w:p>
    <w:p w14:paraId="216DA766" w14:textId="2958CD9B" w:rsidR="005B578C" w:rsidRDefault="00F42725" w:rsidP="005A41DE">
      <w:pPr>
        <w:pStyle w:val="Subtitle"/>
        <w:spacing w:after="0"/>
        <w:jc w:val="center"/>
        <w:rPr>
          <w:rStyle w:val="Strong"/>
          <w:sz w:val="24"/>
          <w:szCs w:val="24"/>
        </w:rPr>
      </w:pPr>
      <w:r>
        <w:rPr>
          <w:rStyle w:val="Strong"/>
          <w:sz w:val="24"/>
          <w:szCs w:val="24"/>
        </w:rPr>
        <w:t>Clovis, New Mexico</w:t>
      </w:r>
      <w:r w:rsidR="5ADC2D7C" w:rsidRPr="47A689A4">
        <w:rPr>
          <w:rStyle w:val="Strong"/>
          <w:sz w:val="24"/>
          <w:szCs w:val="24"/>
        </w:rPr>
        <w:t xml:space="preserve">, 7111 N. Prince St. </w:t>
      </w:r>
    </w:p>
    <w:p w14:paraId="28CAD2A8" w14:textId="04AD46D8" w:rsidR="00F26785" w:rsidRDefault="00AC0E99" w:rsidP="006551E2">
      <w:pPr>
        <w:jc w:val="center"/>
        <w:rPr>
          <w:rStyle w:val="Strong"/>
          <w:rFonts w:asciiTheme="minorHAnsi" w:eastAsiaTheme="minorEastAsia" w:hAnsiTheme="minorHAnsi" w:cstheme="minorBidi"/>
          <w:color w:val="5A5A5A" w:themeColor="text1" w:themeTint="A5"/>
          <w:spacing w:val="15"/>
          <w:sz w:val="24"/>
          <w:szCs w:val="24"/>
        </w:rPr>
      </w:pPr>
      <w:hyperlink r:id="rId11" w:history="1">
        <w:r w:rsidR="005763E2" w:rsidRPr="00AC0E99">
          <w:rPr>
            <w:rStyle w:val="Hyperlink"/>
            <w:rFonts w:asciiTheme="minorHAnsi" w:eastAsiaTheme="minorEastAsia" w:hAnsiTheme="minorHAnsi" w:cstheme="minorBidi"/>
            <w:spacing w:val="15"/>
            <w:sz w:val="24"/>
            <w:szCs w:val="24"/>
          </w:rPr>
          <w:t>Recording</w:t>
        </w:r>
      </w:hyperlink>
    </w:p>
    <w:p w14:paraId="0683856B" w14:textId="691F2A6E" w:rsidR="006551E2" w:rsidRDefault="006551E2" w:rsidP="006551E2">
      <w:pPr>
        <w:jc w:val="center"/>
        <w:rPr>
          <w:rStyle w:val="Strong"/>
          <w:rFonts w:asciiTheme="minorHAnsi" w:eastAsiaTheme="minorEastAsia" w:hAnsiTheme="minorHAnsi" w:cstheme="minorBidi"/>
          <w:color w:val="5A5A5A" w:themeColor="text1" w:themeTint="A5"/>
          <w:spacing w:val="15"/>
          <w:sz w:val="24"/>
          <w:szCs w:val="24"/>
        </w:rPr>
      </w:pPr>
    </w:p>
    <w:p w14:paraId="7CC063A1" w14:textId="12BCC7E8" w:rsidR="003B01E1" w:rsidRPr="00E32E96" w:rsidRDefault="0066263E" w:rsidP="0066263E">
      <w:pPr>
        <w:rPr>
          <w:rFonts w:ascii="Calibri" w:eastAsia="Calibri" w:hAnsi="Calibri" w:cs="Calibri"/>
        </w:rPr>
      </w:pPr>
      <w:r w:rsidRPr="00E32E96">
        <w:rPr>
          <w:rFonts w:ascii="Calibri" w:eastAsia="Calibri" w:hAnsi="Calibri" w:cs="Calibri"/>
          <w:u w:val="single"/>
        </w:rPr>
        <w:t>Present:</w:t>
      </w:r>
      <w:r w:rsidR="00BF72C0" w:rsidRPr="00E32E96">
        <w:rPr>
          <w:rFonts w:ascii="Calibri" w:eastAsia="Calibri" w:hAnsi="Calibri" w:cs="Calibri"/>
        </w:rPr>
        <w:t xml:space="preserve"> Launa Waller, Eli Guinnee, Ovidiu Viorica, </w:t>
      </w:r>
      <w:r w:rsidR="00FE6330" w:rsidRPr="00E32E96">
        <w:rPr>
          <w:rFonts w:ascii="Calibri" w:eastAsia="Calibri" w:hAnsi="Calibri" w:cs="Calibri"/>
        </w:rPr>
        <w:t>Katherine Crociata, Godfrey Enjady, Kimball Sekaquaptewa, Bogi Malecki</w:t>
      </w:r>
      <w:r w:rsidR="002A4EC5" w:rsidRPr="00E32E96">
        <w:rPr>
          <w:rFonts w:ascii="Calibri" w:eastAsia="Calibri" w:hAnsi="Calibri" w:cs="Calibri"/>
        </w:rPr>
        <w:t>, Jim Ruybal, Joseph Navarette, Alex Greenberg</w:t>
      </w:r>
      <w:r w:rsidR="00D7725E" w:rsidRPr="00E32E96">
        <w:rPr>
          <w:rFonts w:ascii="Calibri" w:eastAsia="Calibri" w:hAnsi="Calibri" w:cs="Calibri"/>
        </w:rPr>
        <w:t xml:space="preserve"> and </w:t>
      </w:r>
      <w:r w:rsidR="002A4EC5" w:rsidRPr="00E32E96">
        <w:rPr>
          <w:rFonts w:ascii="Calibri" w:eastAsia="Calibri" w:hAnsi="Calibri" w:cs="Calibri"/>
        </w:rPr>
        <w:t>Luis Reyes</w:t>
      </w:r>
    </w:p>
    <w:p w14:paraId="50107B15" w14:textId="45F5F27A" w:rsidR="003B01E1" w:rsidRPr="00E32E96" w:rsidRDefault="0066263E" w:rsidP="0066263E">
      <w:pPr>
        <w:rPr>
          <w:rFonts w:ascii="Calibri" w:eastAsia="Calibri" w:hAnsi="Calibri" w:cs="Calibri"/>
        </w:rPr>
      </w:pPr>
      <w:r w:rsidRPr="00E32E96">
        <w:rPr>
          <w:rFonts w:ascii="Calibri" w:eastAsia="Calibri" w:hAnsi="Calibri" w:cs="Calibri"/>
          <w:u w:val="single"/>
        </w:rPr>
        <w:t>Absent:</w:t>
      </w:r>
      <w:r w:rsidR="001C115D" w:rsidRPr="00E32E96">
        <w:rPr>
          <w:rFonts w:ascii="Calibri" w:eastAsia="Calibri" w:hAnsi="Calibri" w:cs="Calibri"/>
        </w:rPr>
        <w:t xml:space="preserve"> </w:t>
      </w:r>
      <w:r w:rsidR="003852A1" w:rsidRPr="00E32E96">
        <w:rPr>
          <w:rFonts w:ascii="Calibri" w:eastAsia="Calibri" w:hAnsi="Calibri" w:cs="Calibri"/>
        </w:rPr>
        <w:t xml:space="preserve">Peter Mantos, </w:t>
      </w:r>
      <w:r w:rsidR="00BB24FD" w:rsidRPr="00E32E96">
        <w:rPr>
          <w:rFonts w:ascii="Calibri" w:eastAsia="Calibri" w:hAnsi="Calibri" w:cs="Calibri"/>
        </w:rPr>
        <w:t>Leonard Manzanares</w:t>
      </w:r>
      <w:r w:rsidR="00D7725E" w:rsidRPr="00E32E96">
        <w:rPr>
          <w:rFonts w:ascii="Calibri" w:eastAsia="Calibri" w:hAnsi="Calibri" w:cs="Calibri"/>
        </w:rPr>
        <w:t xml:space="preserve"> and</w:t>
      </w:r>
      <w:r w:rsidR="00BB24FD" w:rsidRPr="00E32E96">
        <w:rPr>
          <w:rFonts w:ascii="Calibri" w:eastAsia="Calibri" w:hAnsi="Calibri" w:cs="Calibri"/>
        </w:rPr>
        <w:t xml:space="preserve"> </w:t>
      </w:r>
      <w:r w:rsidR="00163D4C" w:rsidRPr="00E32E96">
        <w:rPr>
          <w:rFonts w:ascii="Calibri" w:eastAsia="Calibri" w:hAnsi="Calibri" w:cs="Calibri"/>
        </w:rPr>
        <w:t>Steve Grey</w:t>
      </w:r>
    </w:p>
    <w:p w14:paraId="63C02C8C" w14:textId="36AF0E78" w:rsidR="00D7725E" w:rsidRPr="00E32E96" w:rsidRDefault="00D7725E" w:rsidP="0066263E">
      <w:pPr>
        <w:rPr>
          <w:rFonts w:ascii="Calibri" w:eastAsia="Calibri" w:hAnsi="Calibri" w:cs="Calibri"/>
        </w:rPr>
      </w:pPr>
      <w:r w:rsidRPr="00E32E96">
        <w:rPr>
          <w:rFonts w:ascii="Calibri" w:eastAsia="Calibri" w:hAnsi="Calibri" w:cs="Calibri"/>
          <w:u w:val="single"/>
        </w:rPr>
        <w:t>OBAE &amp; DOIT Staff:</w:t>
      </w:r>
      <w:r w:rsidRPr="00E32E96">
        <w:rPr>
          <w:rFonts w:ascii="Calibri" w:eastAsia="Calibri" w:hAnsi="Calibri" w:cs="Calibri"/>
        </w:rPr>
        <w:t xml:space="preserve"> Kelly Schlegel, Dianne Lindstrom, Sandeep Taxali, Matt Schmit, </w:t>
      </w:r>
      <w:r w:rsidR="00BE0AE6" w:rsidRPr="00E32E96">
        <w:rPr>
          <w:rFonts w:ascii="Calibri" w:eastAsia="Calibri" w:hAnsi="Calibri" w:cs="Calibri"/>
        </w:rPr>
        <w:t xml:space="preserve">Jennifer Nevarez, Natalie Runyan, </w:t>
      </w:r>
      <w:r w:rsidR="002C7488" w:rsidRPr="00E32E96">
        <w:rPr>
          <w:rFonts w:ascii="Calibri" w:eastAsia="Calibri" w:hAnsi="Calibri" w:cs="Calibri"/>
        </w:rPr>
        <w:t xml:space="preserve">Kitty Clemens, Stephine Poston, </w:t>
      </w:r>
      <w:r w:rsidRPr="00E32E96">
        <w:rPr>
          <w:rFonts w:ascii="Calibri" w:eastAsia="Calibri" w:hAnsi="Calibri" w:cs="Calibri"/>
        </w:rPr>
        <w:t>Todd Baran, Renee Narvaiz, Renee Roybal and Erin Thompson</w:t>
      </w:r>
    </w:p>
    <w:p w14:paraId="3DEA85E3" w14:textId="77777777" w:rsidR="0066263E" w:rsidRPr="006551E2" w:rsidRDefault="0066263E" w:rsidP="0066263E">
      <w:pPr>
        <w:rPr>
          <w:rStyle w:val="Strong"/>
          <w:rFonts w:asciiTheme="minorHAnsi" w:eastAsiaTheme="minorEastAsia" w:hAnsiTheme="minorHAnsi" w:cstheme="minorBidi"/>
          <w:color w:val="5A5A5A" w:themeColor="text1" w:themeTint="A5"/>
          <w:spacing w:val="15"/>
          <w:sz w:val="24"/>
          <w:szCs w:val="24"/>
        </w:rPr>
      </w:pPr>
    </w:p>
    <w:p w14:paraId="2837805A" w14:textId="784AAADB" w:rsidR="003970F9" w:rsidRPr="00CA7D6C" w:rsidRDefault="009021C6" w:rsidP="00CA7D6C">
      <w:pPr>
        <w:pStyle w:val="ListParagraph"/>
        <w:numPr>
          <w:ilvl w:val="0"/>
          <w:numId w:val="14"/>
        </w:numPr>
        <w:rPr>
          <w:rFonts w:ascii="Calibri" w:eastAsia="Calibri" w:hAnsi="Calibri" w:cs="Calibri"/>
          <w:lang w:bidi="ar-SA"/>
        </w:rPr>
      </w:pPr>
      <w:r w:rsidRPr="1ADE6364">
        <w:rPr>
          <w:rFonts w:ascii="Calibri" w:eastAsia="Calibri" w:hAnsi="Calibri" w:cs="Calibri"/>
        </w:rPr>
        <w:t>Welcome &amp; Call to Order</w:t>
      </w:r>
      <w:r w:rsidR="004A2A43" w:rsidRPr="1ADE6364">
        <w:rPr>
          <w:rFonts w:ascii="Calibri" w:eastAsia="Calibri" w:hAnsi="Calibri" w:cs="Calibri"/>
        </w:rPr>
        <w:t xml:space="preserve"> </w:t>
      </w:r>
      <w:r w:rsidR="4B047F37" w:rsidRPr="1ADE6364">
        <w:rPr>
          <w:rFonts w:ascii="Calibri" w:eastAsia="Calibri" w:hAnsi="Calibri" w:cs="Calibri"/>
        </w:rPr>
        <w:t>- Renee Narvaiz</w:t>
      </w:r>
      <w:r w:rsidR="00FB0DDF">
        <w:rPr>
          <w:rFonts w:ascii="Calibri" w:eastAsia="Calibri" w:hAnsi="Calibri" w:cs="Calibri"/>
        </w:rPr>
        <w:t xml:space="preserve"> (no </w:t>
      </w:r>
      <w:r w:rsidR="00100B72">
        <w:rPr>
          <w:rFonts w:ascii="Calibri" w:eastAsia="Calibri" w:hAnsi="Calibri" w:cs="Calibri"/>
        </w:rPr>
        <w:t>recording available</w:t>
      </w:r>
      <w:r w:rsidR="00FB0DDF">
        <w:rPr>
          <w:rFonts w:ascii="Calibri" w:eastAsia="Calibri" w:hAnsi="Calibri" w:cs="Calibri"/>
        </w:rPr>
        <w:t xml:space="preserve">) </w:t>
      </w:r>
    </w:p>
    <w:p w14:paraId="1CE24382" w14:textId="77777777" w:rsidR="009021C6" w:rsidRPr="003A5951" w:rsidRDefault="009021C6" w:rsidP="009021C6">
      <w:pPr>
        <w:rPr>
          <w:rFonts w:ascii="Calibri" w:eastAsia="Calibri" w:hAnsi="Calibri" w:cs="Calibri"/>
        </w:rPr>
      </w:pPr>
    </w:p>
    <w:p w14:paraId="575B2005" w14:textId="6A9025E1" w:rsidR="00446606" w:rsidRPr="008D739D" w:rsidRDefault="009021C6" w:rsidP="00446606">
      <w:pPr>
        <w:pStyle w:val="ListParagraph"/>
        <w:numPr>
          <w:ilvl w:val="0"/>
          <w:numId w:val="14"/>
        </w:numPr>
        <w:rPr>
          <w:rFonts w:ascii="Calibri" w:eastAsia="Calibri" w:hAnsi="Calibri" w:cs="Calibri"/>
        </w:rPr>
      </w:pPr>
      <w:r w:rsidRPr="1ADE6364">
        <w:rPr>
          <w:rFonts w:ascii="Calibri" w:eastAsia="Calibri" w:hAnsi="Calibri" w:cs="Calibri"/>
        </w:rPr>
        <w:t>Approve Agenda &amp; Minutes</w:t>
      </w:r>
      <w:r w:rsidR="0061154D" w:rsidRPr="1ADE6364">
        <w:rPr>
          <w:rFonts w:ascii="Calibri" w:eastAsia="Calibri" w:hAnsi="Calibri" w:cs="Calibri"/>
        </w:rPr>
        <w:t xml:space="preserve"> </w:t>
      </w:r>
      <w:r w:rsidR="54DFD0AF" w:rsidRPr="1ADE6364">
        <w:rPr>
          <w:rFonts w:ascii="Calibri" w:eastAsia="Calibri" w:hAnsi="Calibri" w:cs="Calibri"/>
        </w:rPr>
        <w:t>- Renee Narvaiz</w:t>
      </w:r>
      <w:r w:rsidR="00FB0DDF">
        <w:rPr>
          <w:rFonts w:ascii="Calibri" w:eastAsia="Calibri" w:hAnsi="Calibri" w:cs="Calibri"/>
        </w:rPr>
        <w:t xml:space="preserve"> (</w:t>
      </w:r>
      <w:r w:rsidR="007F2187">
        <w:rPr>
          <w:rFonts w:ascii="Calibri" w:eastAsia="Calibri" w:hAnsi="Calibri" w:cs="Calibri"/>
        </w:rPr>
        <w:t xml:space="preserve">no </w:t>
      </w:r>
      <w:r w:rsidR="00100B72">
        <w:rPr>
          <w:rFonts w:ascii="Calibri" w:eastAsia="Calibri" w:hAnsi="Calibri" w:cs="Calibri"/>
        </w:rPr>
        <w:t>recording available</w:t>
      </w:r>
      <w:r w:rsidR="00FB0DDF">
        <w:rPr>
          <w:rFonts w:ascii="Calibri" w:eastAsia="Calibri" w:hAnsi="Calibri" w:cs="Calibri"/>
        </w:rPr>
        <w:t>)</w:t>
      </w:r>
    </w:p>
    <w:p w14:paraId="42EB48F8" w14:textId="00CC16F9" w:rsidR="00446606" w:rsidRDefault="00446606" w:rsidP="00446606">
      <w:pPr>
        <w:pStyle w:val="ListParagraph"/>
        <w:numPr>
          <w:ilvl w:val="1"/>
          <w:numId w:val="14"/>
        </w:num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Motion to approve agenda made by</w:t>
      </w:r>
      <w:r w:rsidR="00CA7D6C">
        <w:rPr>
          <w:rFonts w:ascii="Calibri" w:eastAsia="Calibri" w:hAnsi="Calibri" w:cs="Calibri"/>
        </w:rPr>
        <w:t xml:space="preserve"> </w:t>
      </w:r>
      <w:r w:rsidR="00017406">
        <w:rPr>
          <w:rFonts w:ascii="Calibri" w:eastAsia="Calibri" w:hAnsi="Calibri" w:cs="Calibri"/>
        </w:rPr>
        <w:t>L</w:t>
      </w:r>
      <w:r w:rsidR="008C1439">
        <w:rPr>
          <w:rFonts w:ascii="Calibri" w:eastAsia="Calibri" w:hAnsi="Calibri" w:cs="Calibri"/>
        </w:rPr>
        <w:t>auna Waller</w:t>
      </w:r>
      <w:r>
        <w:rPr>
          <w:rFonts w:ascii="Calibri" w:eastAsia="Calibri" w:hAnsi="Calibri" w:cs="Calibri"/>
        </w:rPr>
        <w:t>, seconded by</w:t>
      </w:r>
      <w:r w:rsidR="00017406">
        <w:rPr>
          <w:rFonts w:ascii="Calibri" w:eastAsia="Calibri" w:hAnsi="Calibri" w:cs="Calibri"/>
        </w:rPr>
        <w:t xml:space="preserve"> </w:t>
      </w:r>
      <w:r w:rsidR="00182B74">
        <w:rPr>
          <w:rFonts w:ascii="Calibri" w:eastAsia="Calibri" w:hAnsi="Calibri" w:cs="Calibri"/>
        </w:rPr>
        <w:t>Eli Guinnee</w:t>
      </w:r>
    </w:p>
    <w:p w14:paraId="6FD0A1EE" w14:textId="6EA263D8" w:rsidR="00446606" w:rsidRPr="003A5951" w:rsidRDefault="00446606" w:rsidP="00446606">
      <w:pPr>
        <w:pStyle w:val="ListParagraph"/>
        <w:numPr>
          <w:ilvl w:val="1"/>
          <w:numId w:val="14"/>
        </w:num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Motion to approve minutes made by </w:t>
      </w:r>
      <w:r w:rsidR="008C1439">
        <w:rPr>
          <w:rFonts w:ascii="Calibri" w:eastAsia="Calibri" w:hAnsi="Calibri" w:cs="Calibri"/>
        </w:rPr>
        <w:t>Ovidiu Viorica</w:t>
      </w:r>
      <w:r>
        <w:rPr>
          <w:rFonts w:ascii="Calibri" w:eastAsia="Calibri" w:hAnsi="Calibri" w:cs="Calibri"/>
        </w:rPr>
        <w:t>, seconded by</w:t>
      </w:r>
      <w:r w:rsidR="008C1439">
        <w:rPr>
          <w:rFonts w:ascii="Calibri" w:eastAsia="Calibri" w:hAnsi="Calibri" w:cs="Calibri"/>
        </w:rPr>
        <w:t xml:space="preserve"> Luis Reyes</w:t>
      </w:r>
    </w:p>
    <w:p w14:paraId="7245E202" w14:textId="77777777" w:rsidR="009021C6" w:rsidRPr="003A5951" w:rsidRDefault="009021C6" w:rsidP="009021C6">
      <w:pPr>
        <w:rPr>
          <w:rFonts w:ascii="Calibri" w:eastAsia="Calibri" w:hAnsi="Calibri" w:cs="Calibri"/>
        </w:rPr>
      </w:pPr>
    </w:p>
    <w:p w14:paraId="78DDB5CB" w14:textId="155138A7" w:rsidR="00516256" w:rsidRPr="00701CEA" w:rsidRDefault="009021C6" w:rsidP="00F42725">
      <w:pPr>
        <w:pStyle w:val="ListParagraph"/>
        <w:numPr>
          <w:ilvl w:val="0"/>
          <w:numId w:val="14"/>
        </w:numPr>
        <w:rPr>
          <w:rFonts w:ascii="Calibri" w:eastAsia="Calibri" w:hAnsi="Calibri" w:cs="Calibri"/>
        </w:rPr>
      </w:pPr>
      <w:r w:rsidRPr="1ADE6364">
        <w:rPr>
          <w:rFonts w:ascii="Calibri" w:eastAsia="Calibri" w:hAnsi="Calibri" w:cs="Calibri"/>
        </w:rPr>
        <w:t>Chair Remarks &amp; Council Member Updates</w:t>
      </w:r>
      <w:r w:rsidR="4B87549A" w:rsidRPr="1ADE6364">
        <w:rPr>
          <w:rFonts w:ascii="Calibri" w:eastAsia="Calibri" w:hAnsi="Calibri" w:cs="Calibri"/>
        </w:rPr>
        <w:t xml:space="preserve"> - Kimball Sekaquaptewa, Chair</w:t>
      </w:r>
      <w:r w:rsidR="008D4294">
        <w:rPr>
          <w:rFonts w:ascii="Calibri" w:eastAsia="Calibri" w:hAnsi="Calibri" w:cs="Calibri"/>
        </w:rPr>
        <w:t xml:space="preserve"> </w:t>
      </w:r>
      <w:r w:rsidR="008D4294" w:rsidRPr="00FB0DDF">
        <w:rPr>
          <w:rFonts w:ascii="Calibri" w:eastAsia="Calibri" w:hAnsi="Calibri" w:cs="Calibri"/>
          <w:b/>
          <w:bCs/>
        </w:rPr>
        <w:t>0:0</w:t>
      </w:r>
      <w:r w:rsidR="00D82D12" w:rsidRPr="00FB0DDF">
        <w:rPr>
          <w:rFonts w:ascii="Calibri" w:eastAsia="Calibri" w:hAnsi="Calibri" w:cs="Calibri"/>
          <w:b/>
          <w:bCs/>
        </w:rPr>
        <w:t>0:16 minutes</w:t>
      </w:r>
      <w:r w:rsidR="00D82D12">
        <w:rPr>
          <w:rFonts w:ascii="Calibri" w:eastAsia="Calibri" w:hAnsi="Calibri" w:cs="Calibri"/>
        </w:rPr>
        <w:t xml:space="preserve"> </w:t>
      </w:r>
    </w:p>
    <w:p w14:paraId="7BBD2770" w14:textId="77777777" w:rsidR="008A2898" w:rsidRPr="00701CEA" w:rsidRDefault="008A2898" w:rsidP="008A2898">
      <w:pPr>
        <w:pStyle w:val="ListParagraph"/>
        <w:rPr>
          <w:rFonts w:ascii="Calibri" w:eastAsia="Calibri" w:hAnsi="Calibri" w:cs="Calibri"/>
        </w:rPr>
      </w:pPr>
    </w:p>
    <w:p w14:paraId="5AFECAF6" w14:textId="58770630" w:rsidR="008A2898" w:rsidRPr="00701CEA" w:rsidRDefault="008A2898" w:rsidP="00F42725">
      <w:pPr>
        <w:pStyle w:val="ListParagraph"/>
        <w:numPr>
          <w:ilvl w:val="0"/>
          <w:numId w:val="14"/>
        </w:numPr>
        <w:rPr>
          <w:rFonts w:ascii="Calibri" w:eastAsia="Calibri" w:hAnsi="Calibri" w:cs="Calibri"/>
        </w:rPr>
      </w:pPr>
      <w:r w:rsidRPr="1ADE6364">
        <w:rPr>
          <w:rFonts w:ascii="Calibri" w:eastAsia="Calibri" w:hAnsi="Calibri" w:cs="Calibri"/>
        </w:rPr>
        <w:t>CNMC Navajo Nation Recommendation: Tico Charlee</w:t>
      </w:r>
      <w:r w:rsidR="4C6175EC" w:rsidRPr="1ADE6364">
        <w:rPr>
          <w:rFonts w:ascii="Calibri" w:eastAsia="Calibri" w:hAnsi="Calibri" w:cs="Calibri"/>
        </w:rPr>
        <w:t xml:space="preserve"> – Kimball Sekaquaptewa</w:t>
      </w:r>
      <w:r w:rsidR="0030163B">
        <w:rPr>
          <w:rFonts w:ascii="Calibri" w:eastAsia="Calibri" w:hAnsi="Calibri" w:cs="Calibri"/>
        </w:rPr>
        <w:t xml:space="preserve"> </w:t>
      </w:r>
      <w:r w:rsidR="0030163B" w:rsidRPr="00FB0DDF">
        <w:rPr>
          <w:rFonts w:ascii="Calibri" w:eastAsia="Calibri" w:hAnsi="Calibri" w:cs="Calibri"/>
          <w:b/>
          <w:bCs/>
        </w:rPr>
        <w:t xml:space="preserve">0:01:26 </w:t>
      </w:r>
      <w:r w:rsidR="002A0464" w:rsidRPr="00FB0DDF">
        <w:rPr>
          <w:rFonts w:ascii="Calibri" w:eastAsia="Calibri" w:hAnsi="Calibri" w:cs="Calibri"/>
          <w:b/>
          <w:bCs/>
        </w:rPr>
        <w:t>minutes</w:t>
      </w:r>
    </w:p>
    <w:p w14:paraId="7377D000" w14:textId="12B4485A" w:rsidR="00147A57" w:rsidRPr="00701CEA" w:rsidRDefault="50D53F7F" w:rsidP="47A689A4">
      <w:pPr>
        <w:pStyle w:val="ListParagraph"/>
        <w:numPr>
          <w:ilvl w:val="1"/>
          <w:numId w:val="14"/>
        </w:numPr>
        <w:rPr>
          <w:rFonts w:ascii="Calibri" w:eastAsia="Calibri" w:hAnsi="Calibri" w:cs="Calibri"/>
        </w:rPr>
      </w:pPr>
      <w:r w:rsidRPr="00701CEA">
        <w:rPr>
          <w:rFonts w:ascii="Calibri" w:eastAsia="Calibri" w:hAnsi="Calibri" w:cs="Calibri"/>
        </w:rPr>
        <w:t xml:space="preserve">Approved for placement </w:t>
      </w:r>
      <w:r w:rsidR="5DE96482" w:rsidRPr="00701CEA">
        <w:rPr>
          <w:rFonts w:ascii="Calibri" w:eastAsia="Calibri" w:hAnsi="Calibri" w:cs="Calibri"/>
        </w:rPr>
        <w:t>by Governor's Boards &amp; Commission</w:t>
      </w:r>
    </w:p>
    <w:p w14:paraId="047DC0CC" w14:textId="099C2526" w:rsidR="5DE96482" w:rsidRPr="00701CEA" w:rsidRDefault="5DE96482" w:rsidP="3B226B5C">
      <w:pPr>
        <w:pStyle w:val="ListParagraph"/>
        <w:numPr>
          <w:ilvl w:val="1"/>
          <w:numId w:val="14"/>
        </w:numPr>
        <w:rPr>
          <w:rFonts w:ascii="Calibri" w:eastAsia="Calibri" w:hAnsi="Calibri" w:cs="Calibri"/>
        </w:rPr>
      </w:pPr>
      <w:r w:rsidRPr="00701CEA">
        <w:rPr>
          <w:rFonts w:ascii="Calibri" w:eastAsia="Calibri" w:hAnsi="Calibri" w:cs="Calibri"/>
        </w:rPr>
        <w:t>Need Letter of Appointment from IAD Cabinet Secretary</w:t>
      </w:r>
    </w:p>
    <w:p w14:paraId="33A4404B" w14:textId="50B8C112" w:rsidR="00147A57" w:rsidRPr="00701CEA" w:rsidRDefault="00147A57" w:rsidP="47A689A4">
      <w:pPr>
        <w:ind w:left="720"/>
        <w:rPr>
          <w:rFonts w:ascii="Calibri" w:eastAsia="Calibri" w:hAnsi="Calibri" w:cs="Calibri"/>
        </w:rPr>
      </w:pPr>
    </w:p>
    <w:p w14:paraId="7BC4C5A5" w14:textId="25255006" w:rsidR="00147A57" w:rsidRPr="00701CEA" w:rsidRDefault="20BDDABB" w:rsidP="4783E53F">
      <w:pPr>
        <w:pStyle w:val="ListParagraph"/>
        <w:numPr>
          <w:ilvl w:val="0"/>
          <w:numId w:val="14"/>
        </w:numPr>
        <w:rPr>
          <w:rFonts w:ascii="Calibri" w:eastAsia="Calibri" w:hAnsi="Calibri" w:cs="Calibri"/>
        </w:rPr>
      </w:pPr>
      <w:r w:rsidRPr="00701CEA">
        <w:rPr>
          <w:rFonts w:ascii="Calibri" w:eastAsia="Calibri" w:hAnsi="Calibri" w:cs="Calibri"/>
        </w:rPr>
        <w:t>Working Group Update (</w:t>
      </w:r>
      <w:r w:rsidR="32903B60" w:rsidRPr="00701CEA">
        <w:rPr>
          <w:rFonts w:ascii="Calibri" w:eastAsia="Calibri" w:hAnsi="Calibri" w:cs="Calibri"/>
        </w:rPr>
        <w:t>5 minutes per group</w:t>
      </w:r>
      <w:r w:rsidRPr="00701CEA">
        <w:rPr>
          <w:rFonts w:ascii="Calibri" w:eastAsia="Calibri" w:hAnsi="Calibri" w:cs="Calibri"/>
        </w:rPr>
        <w:t>)</w:t>
      </w:r>
      <w:r w:rsidR="004D6A04">
        <w:rPr>
          <w:rFonts w:ascii="Calibri" w:eastAsia="Calibri" w:hAnsi="Calibri" w:cs="Calibri"/>
        </w:rPr>
        <w:t xml:space="preserve"> </w:t>
      </w:r>
      <w:r w:rsidR="004D6A04" w:rsidRPr="00A56020">
        <w:rPr>
          <w:rFonts w:ascii="Calibri" w:eastAsia="Calibri" w:hAnsi="Calibri" w:cs="Calibri"/>
          <w:b/>
          <w:bCs/>
        </w:rPr>
        <w:t>0:03:25 minutes</w:t>
      </w:r>
      <w:r w:rsidR="004D6A04">
        <w:rPr>
          <w:rFonts w:ascii="Calibri" w:eastAsia="Calibri" w:hAnsi="Calibri" w:cs="Calibri"/>
        </w:rPr>
        <w:t xml:space="preserve"> </w:t>
      </w:r>
    </w:p>
    <w:p w14:paraId="5A7F1E21" w14:textId="778578F2" w:rsidR="00147A57" w:rsidRPr="00701CEA" w:rsidRDefault="20BDDABB" w:rsidP="4783E53F">
      <w:pPr>
        <w:pStyle w:val="ListParagraph"/>
        <w:widowControl/>
        <w:numPr>
          <w:ilvl w:val="1"/>
          <w:numId w:val="14"/>
        </w:numPr>
        <w:rPr>
          <w:rFonts w:ascii="Calibri" w:eastAsia="Calibri" w:hAnsi="Calibri" w:cs="Calibri"/>
        </w:rPr>
      </w:pPr>
      <w:r w:rsidRPr="1ADE6364">
        <w:rPr>
          <w:rFonts w:ascii="Calibri" w:eastAsia="Calibri" w:hAnsi="Calibri" w:cs="Calibri"/>
        </w:rPr>
        <w:t>Tribal</w:t>
      </w:r>
      <w:r w:rsidR="21188FCF" w:rsidRPr="1ADE6364">
        <w:rPr>
          <w:rFonts w:ascii="Calibri" w:eastAsia="Calibri" w:hAnsi="Calibri" w:cs="Calibri"/>
        </w:rPr>
        <w:t xml:space="preserve"> Working Group </w:t>
      </w:r>
      <w:r w:rsidR="2A4615F5" w:rsidRPr="1ADE6364">
        <w:rPr>
          <w:rFonts w:ascii="Calibri" w:eastAsia="Calibri" w:hAnsi="Calibri" w:cs="Calibri"/>
        </w:rPr>
        <w:t>-Godfrey Enjady</w:t>
      </w:r>
      <w:r w:rsidR="0092554F">
        <w:rPr>
          <w:rFonts w:ascii="Calibri" w:eastAsia="Calibri" w:hAnsi="Calibri" w:cs="Calibri"/>
        </w:rPr>
        <w:t xml:space="preserve"> </w:t>
      </w:r>
      <w:r w:rsidR="0092554F" w:rsidRPr="0092554F">
        <w:rPr>
          <w:rFonts w:ascii="Calibri" w:eastAsia="Calibri" w:hAnsi="Calibri" w:cs="Calibri"/>
          <w:b/>
          <w:bCs/>
        </w:rPr>
        <w:t>0:07:34 minutes</w:t>
      </w:r>
    </w:p>
    <w:p w14:paraId="7552445E" w14:textId="368F4723" w:rsidR="00147A57" w:rsidRPr="00CB349F" w:rsidRDefault="20BDDABB" w:rsidP="47A689A4">
      <w:pPr>
        <w:pStyle w:val="ListParagraph"/>
        <w:widowControl/>
        <w:numPr>
          <w:ilvl w:val="1"/>
          <w:numId w:val="14"/>
        </w:numPr>
        <w:rPr>
          <w:rFonts w:ascii="Calibri" w:eastAsia="Calibri" w:hAnsi="Calibri" w:cs="Calibri"/>
        </w:rPr>
      </w:pPr>
      <w:r w:rsidRPr="1ADE6364">
        <w:rPr>
          <w:rFonts w:ascii="Calibri" w:eastAsia="Calibri" w:hAnsi="Calibri" w:cs="Calibri"/>
        </w:rPr>
        <w:t>Grant Working Group</w:t>
      </w:r>
      <w:r w:rsidR="2342B42D" w:rsidRPr="1ADE6364">
        <w:rPr>
          <w:rFonts w:ascii="Calibri" w:eastAsia="Calibri" w:hAnsi="Calibri" w:cs="Calibri"/>
        </w:rPr>
        <w:t>/</w:t>
      </w:r>
      <w:r w:rsidR="0020755B" w:rsidRPr="1ADE6364">
        <w:rPr>
          <w:rFonts w:ascii="Calibri" w:eastAsia="Calibri" w:hAnsi="Calibri" w:cs="Calibri"/>
        </w:rPr>
        <w:t>Rulemaking –</w:t>
      </w:r>
      <w:r w:rsidR="2342B42D" w:rsidRPr="1ADE6364">
        <w:rPr>
          <w:rFonts w:ascii="Calibri" w:eastAsia="Calibri" w:hAnsi="Calibri" w:cs="Calibri"/>
        </w:rPr>
        <w:t xml:space="preserve"> Todd Baran</w:t>
      </w:r>
      <w:r w:rsidR="005F4277">
        <w:rPr>
          <w:rFonts w:ascii="Calibri" w:eastAsia="Calibri" w:hAnsi="Calibri" w:cs="Calibri"/>
        </w:rPr>
        <w:t xml:space="preserve"> </w:t>
      </w:r>
      <w:r w:rsidR="005F4277" w:rsidRPr="005F4277">
        <w:rPr>
          <w:rFonts w:ascii="Calibri" w:eastAsia="Calibri" w:hAnsi="Calibri" w:cs="Calibri"/>
          <w:b/>
          <w:bCs/>
        </w:rPr>
        <w:t>0:15:52 minutes</w:t>
      </w:r>
    </w:p>
    <w:p w14:paraId="31A8DA90" w14:textId="37E5C5FD" w:rsidR="00CB349F" w:rsidRPr="00CB349F" w:rsidRDefault="00CB349F" w:rsidP="00CB349F">
      <w:pPr>
        <w:pStyle w:val="ListParagraph"/>
        <w:widowControl/>
        <w:numPr>
          <w:ilvl w:val="1"/>
          <w:numId w:val="14"/>
        </w:numPr>
        <w:rPr>
          <w:rFonts w:ascii="Calibri" w:eastAsia="Calibri" w:hAnsi="Calibri" w:cs="Calibri"/>
        </w:rPr>
      </w:pPr>
      <w:r w:rsidRPr="1ADE6364">
        <w:rPr>
          <w:rFonts w:ascii="Calibri" w:eastAsia="Calibri" w:hAnsi="Calibri" w:cs="Calibri"/>
        </w:rPr>
        <w:t>Mapping Data &amp; Evaluation Working Group – Natalie Runyan</w:t>
      </w:r>
      <w:r>
        <w:rPr>
          <w:rFonts w:ascii="Calibri" w:eastAsia="Calibri" w:hAnsi="Calibri" w:cs="Calibri"/>
        </w:rPr>
        <w:t xml:space="preserve"> </w:t>
      </w:r>
      <w:r w:rsidRPr="00A56020">
        <w:rPr>
          <w:rFonts w:ascii="Calibri" w:eastAsia="Calibri" w:hAnsi="Calibri" w:cs="Calibri"/>
          <w:b/>
          <w:bCs/>
        </w:rPr>
        <w:t>0:</w:t>
      </w:r>
      <w:r w:rsidR="00B15CA4">
        <w:rPr>
          <w:rFonts w:ascii="Calibri" w:eastAsia="Calibri" w:hAnsi="Calibri" w:cs="Calibri"/>
          <w:b/>
          <w:bCs/>
        </w:rPr>
        <w:t>44:59 minutes</w:t>
      </w:r>
    </w:p>
    <w:p w14:paraId="532D4A4D" w14:textId="474503C3" w:rsidR="00147A57" w:rsidRPr="00147A57" w:rsidRDefault="20BDDABB" w:rsidP="47A689A4">
      <w:pPr>
        <w:pStyle w:val="ListParagraph"/>
        <w:widowControl/>
        <w:numPr>
          <w:ilvl w:val="1"/>
          <w:numId w:val="14"/>
        </w:numPr>
        <w:rPr>
          <w:rFonts w:ascii="Calibri" w:eastAsia="Calibri" w:hAnsi="Calibri" w:cs="Calibri"/>
        </w:rPr>
      </w:pPr>
      <w:r w:rsidRPr="1ADE6364">
        <w:rPr>
          <w:rFonts w:ascii="Calibri" w:eastAsia="Calibri" w:hAnsi="Calibri" w:cs="Calibri"/>
        </w:rPr>
        <w:t>Digital Equity &amp; Inclusion</w:t>
      </w:r>
      <w:r w:rsidR="71808246" w:rsidRPr="1ADE6364">
        <w:rPr>
          <w:rFonts w:ascii="Calibri" w:eastAsia="Calibri" w:hAnsi="Calibri" w:cs="Calibri"/>
        </w:rPr>
        <w:t xml:space="preserve"> Working Group</w:t>
      </w:r>
      <w:r w:rsidR="65413626" w:rsidRPr="1ADE6364">
        <w:rPr>
          <w:rFonts w:ascii="Calibri" w:eastAsia="Calibri" w:hAnsi="Calibri" w:cs="Calibri"/>
        </w:rPr>
        <w:t xml:space="preserve"> – Eli Guinnee</w:t>
      </w:r>
      <w:r w:rsidR="00296D14">
        <w:rPr>
          <w:rFonts w:ascii="Calibri" w:eastAsia="Calibri" w:hAnsi="Calibri" w:cs="Calibri"/>
        </w:rPr>
        <w:t xml:space="preserve"> </w:t>
      </w:r>
      <w:r w:rsidR="00296D14" w:rsidRPr="00410C53">
        <w:rPr>
          <w:rFonts w:ascii="Calibri" w:eastAsia="Calibri" w:hAnsi="Calibri" w:cs="Calibri"/>
          <w:b/>
          <w:bCs/>
        </w:rPr>
        <w:t>0:4</w:t>
      </w:r>
      <w:r w:rsidR="00410C53" w:rsidRPr="00410C53">
        <w:rPr>
          <w:rFonts w:ascii="Calibri" w:eastAsia="Calibri" w:hAnsi="Calibri" w:cs="Calibri"/>
          <w:b/>
          <w:bCs/>
        </w:rPr>
        <w:t>8:48 minutes</w:t>
      </w:r>
    </w:p>
    <w:p w14:paraId="4165D8D3" w14:textId="57291E08" w:rsidR="00147A57" w:rsidRPr="00147A57" w:rsidRDefault="20BDDABB" w:rsidP="47A689A4">
      <w:pPr>
        <w:pStyle w:val="ListParagraph"/>
        <w:widowControl/>
        <w:numPr>
          <w:ilvl w:val="1"/>
          <w:numId w:val="14"/>
        </w:numPr>
        <w:rPr>
          <w:rFonts w:ascii="Calibri" w:eastAsia="Calibri" w:hAnsi="Calibri" w:cs="Calibri"/>
        </w:rPr>
      </w:pPr>
      <w:r w:rsidRPr="1ADE6364">
        <w:rPr>
          <w:rFonts w:ascii="Calibri" w:eastAsia="Calibri" w:hAnsi="Calibri" w:cs="Calibri"/>
        </w:rPr>
        <w:t xml:space="preserve">Permits, ROW and Pole Attachments </w:t>
      </w:r>
      <w:r w:rsidR="23B7F670" w:rsidRPr="1ADE6364">
        <w:rPr>
          <w:rFonts w:ascii="Calibri" w:eastAsia="Calibri" w:hAnsi="Calibri" w:cs="Calibri"/>
        </w:rPr>
        <w:t xml:space="preserve">Working Group </w:t>
      </w:r>
      <w:r w:rsidRPr="1ADE6364">
        <w:rPr>
          <w:rFonts w:ascii="Calibri" w:eastAsia="Calibri" w:hAnsi="Calibri" w:cs="Calibri"/>
        </w:rPr>
        <w:t>(PROP)</w:t>
      </w:r>
      <w:r w:rsidR="0B065B1E" w:rsidRPr="1ADE6364">
        <w:rPr>
          <w:rFonts w:ascii="Calibri" w:eastAsia="Calibri" w:hAnsi="Calibri" w:cs="Calibri"/>
        </w:rPr>
        <w:t xml:space="preserve"> - Ovidiu Viorica</w:t>
      </w:r>
      <w:r w:rsidR="00B46B6A">
        <w:rPr>
          <w:rFonts w:ascii="Calibri" w:eastAsia="Calibri" w:hAnsi="Calibri" w:cs="Calibri"/>
        </w:rPr>
        <w:t xml:space="preserve"> </w:t>
      </w:r>
      <w:r w:rsidR="00DC6208" w:rsidRPr="00DC6208">
        <w:rPr>
          <w:rFonts w:ascii="Calibri" w:eastAsia="Calibri" w:hAnsi="Calibri" w:cs="Calibri"/>
          <w:b/>
          <w:bCs/>
        </w:rPr>
        <w:t>0:53:49 minutes</w:t>
      </w:r>
    </w:p>
    <w:p w14:paraId="2F61F00F" w14:textId="502E486F" w:rsidR="00147A57" w:rsidRPr="00701CEA" w:rsidRDefault="20BDDABB" w:rsidP="47A689A4">
      <w:pPr>
        <w:pStyle w:val="ListParagraph"/>
        <w:widowControl/>
        <w:numPr>
          <w:ilvl w:val="1"/>
          <w:numId w:val="14"/>
        </w:numPr>
        <w:rPr>
          <w:rFonts w:ascii="Calibri" w:eastAsia="Calibri" w:hAnsi="Calibri" w:cs="Calibri"/>
        </w:rPr>
      </w:pPr>
      <w:r w:rsidRPr="1ADE6364">
        <w:rPr>
          <w:rFonts w:ascii="Calibri" w:eastAsia="Calibri" w:hAnsi="Calibri" w:cs="Calibri"/>
        </w:rPr>
        <w:t>Regional Planning &amp; Community Engagement</w:t>
      </w:r>
      <w:r w:rsidR="094C890B" w:rsidRPr="1ADE6364">
        <w:rPr>
          <w:rFonts w:ascii="Calibri" w:eastAsia="Calibri" w:hAnsi="Calibri" w:cs="Calibri"/>
        </w:rPr>
        <w:t xml:space="preserve"> Working Group</w:t>
      </w:r>
      <w:r w:rsidR="00005E00">
        <w:rPr>
          <w:rFonts w:ascii="Calibri" w:eastAsia="Calibri" w:hAnsi="Calibri" w:cs="Calibri"/>
        </w:rPr>
        <w:t>-</w:t>
      </w:r>
      <w:r w:rsidR="00EC4ACD">
        <w:rPr>
          <w:rFonts w:ascii="Calibri" w:eastAsia="Calibri" w:hAnsi="Calibri" w:cs="Calibri"/>
        </w:rPr>
        <w:t xml:space="preserve"> Dianne Lindstrom</w:t>
      </w:r>
      <w:r w:rsidR="00005E00">
        <w:rPr>
          <w:rFonts w:ascii="Calibri" w:eastAsia="Calibri" w:hAnsi="Calibri" w:cs="Calibri"/>
        </w:rPr>
        <w:t xml:space="preserve"> </w:t>
      </w:r>
      <w:r w:rsidR="00005E00" w:rsidRPr="00A403E7">
        <w:rPr>
          <w:rFonts w:ascii="Calibri" w:eastAsia="Calibri" w:hAnsi="Calibri" w:cs="Calibri"/>
          <w:b/>
          <w:bCs/>
        </w:rPr>
        <w:t>0:59:51</w:t>
      </w:r>
      <w:r w:rsidR="00A403E7" w:rsidRPr="00A403E7">
        <w:rPr>
          <w:rFonts w:ascii="Calibri" w:eastAsia="Calibri" w:hAnsi="Calibri" w:cs="Calibri"/>
          <w:b/>
          <w:bCs/>
        </w:rPr>
        <w:t xml:space="preserve"> minutes</w:t>
      </w:r>
    </w:p>
    <w:p w14:paraId="394F22B3" w14:textId="091946C9" w:rsidR="00147A57" w:rsidRPr="00701CEA" w:rsidRDefault="00147A57" w:rsidP="47A689A4">
      <w:pPr>
        <w:widowControl/>
        <w:rPr>
          <w:rFonts w:ascii="Calibri" w:eastAsia="Calibri" w:hAnsi="Calibri" w:cs="Calibri"/>
        </w:rPr>
      </w:pPr>
    </w:p>
    <w:p w14:paraId="1BAFB608" w14:textId="3724DAB8" w:rsidR="00147A57" w:rsidRPr="00701CEA" w:rsidRDefault="14E45B42" w:rsidP="47A689A4">
      <w:pPr>
        <w:pStyle w:val="ListParagraph"/>
        <w:widowControl/>
        <w:numPr>
          <w:ilvl w:val="0"/>
          <w:numId w:val="14"/>
        </w:numPr>
        <w:rPr>
          <w:rFonts w:ascii="Calibri" w:eastAsia="Calibri" w:hAnsi="Calibri" w:cs="Calibri"/>
        </w:rPr>
      </w:pPr>
      <w:r w:rsidRPr="1ADE6364">
        <w:rPr>
          <w:rFonts w:ascii="Calibri" w:eastAsia="Calibri" w:hAnsi="Calibri" w:cs="Calibri"/>
        </w:rPr>
        <w:t>Update on Connect NM Pilot Grant Application</w:t>
      </w:r>
      <w:r w:rsidR="2F4BD7E4" w:rsidRPr="1ADE6364">
        <w:rPr>
          <w:rFonts w:ascii="Calibri" w:eastAsia="Calibri" w:hAnsi="Calibri" w:cs="Calibri"/>
        </w:rPr>
        <w:t xml:space="preserve"> – Kelly Schlegel</w:t>
      </w:r>
      <w:r w:rsidR="008D7C32">
        <w:rPr>
          <w:rFonts w:ascii="Calibri" w:eastAsia="Calibri" w:hAnsi="Calibri" w:cs="Calibri"/>
        </w:rPr>
        <w:t xml:space="preserve"> </w:t>
      </w:r>
      <w:r w:rsidR="008D7C32" w:rsidRPr="00A870FE">
        <w:rPr>
          <w:rFonts w:ascii="Calibri" w:eastAsia="Calibri" w:hAnsi="Calibri" w:cs="Calibri"/>
          <w:b/>
          <w:bCs/>
        </w:rPr>
        <w:t>1:01:10 minutes</w:t>
      </w:r>
    </w:p>
    <w:p w14:paraId="7E935E97" w14:textId="51CE27D8" w:rsidR="47A689A4" w:rsidRPr="00701CEA" w:rsidRDefault="14E45B42" w:rsidP="1BD5147C">
      <w:pPr>
        <w:pStyle w:val="ListParagraph"/>
        <w:widowControl/>
        <w:numPr>
          <w:ilvl w:val="1"/>
          <w:numId w:val="14"/>
        </w:numPr>
        <w:rPr>
          <w:rFonts w:ascii="Calibri" w:eastAsia="Calibri" w:hAnsi="Calibri" w:cs="Calibri"/>
        </w:rPr>
      </w:pPr>
      <w:r w:rsidRPr="00701CEA">
        <w:rPr>
          <w:rFonts w:ascii="Calibri" w:eastAsia="Calibri" w:hAnsi="Calibri" w:cs="Calibri"/>
        </w:rPr>
        <w:t>Summary of applications, including number, last mile</w:t>
      </w:r>
      <w:r w:rsidR="29ECACA5" w:rsidRPr="00701CEA">
        <w:rPr>
          <w:rFonts w:ascii="Calibri" w:eastAsia="Calibri" w:hAnsi="Calibri" w:cs="Calibri"/>
        </w:rPr>
        <w:t>/</w:t>
      </w:r>
      <w:r w:rsidRPr="00701CEA">
        <w:rPr>
          <w:rFonts w:ascii="Calibri" w:eastAsia="Calibri" w:hAnsi="Calibri" w:cs="Calibri"/>
        </w:rPr>
        <w:t>Middle</w:t>
      </w:r>
      <w:r w:rsidR="07E1C204" w:rsidRPr="00701CEA">
        <w:rPr>
          <w:rFonts w:ascii="Calibri" w:eastAsia="Calibri" w:hAnsi="Calibri" w:cs="Calibri"/>
        </w:rPr>
        <w:t xml:space="preserve"> mile</w:t>
      </w:r>
      <w:r w:rsidR="5C5D8EC8" w:rsidRPr="00701CEA">
        <w:rPr>
          <w:rFonts w:ascii="Calibri" w:eastAsia="Calibri" w:hAnsi="Calibri" w:cs="Calibri"/>
        </w:rPr>
        <w:t>, fiber/wireless</w:t>
      </w:r>
      <w:r w:rsidR="2BE4DB91" w:rsidRPr="00701CEA">
        <w:rPr>
          <w:rFonts w:ascii="Calibri" w:eastAsia="Calibri" w:hAnsi="Calibri" w:cs="Calibri"/>
        </w:rPr>
        <w:t>, % including digital inclusion, etc.</w:t>
      </w:r>
      <w:r w:rsidRPr="00701CEA">
        <w:rPr>
          <w:rFonts w:ascii="Calibri" w:eastAsia="Calibri" w:hAnsi="Calibri" w:cs="Calibri"/>
        </w:rPr>
        <w:t xml:space="preserve">– generalized analysis of applications. </w:t>
      </w:r>
    </w:p>
    <w:p w14:paraId="31DA6C7E" w14:textId="2DC8A004" w:rsidR="63917C01" w:rsidRPr="00701CEA" w:rsidRDefault="63917C01" w:rsidP="63917C01">
      <w:pPr>
        <w:widowControl/>
        <w:ind w:left="720"/>
      </w:pPr>
    </w:p>
    <w:p w14:paraId="0B2BBFE2" w14:textId="5741D165" w:rsidR="00CA09A4" w:rsidRPr="00701CEA" w:rsidRDefault="00D948D0" w:rsidP="47A689A4">
      <w:pPr>
        <w:pStyle w:val="ListParagraph"/>
        <w:numPr>
          <w:ilvl w:val="0"/>
          <w:numId w:val="14"/>
        </w:numPr>
        <w:rPr>
          <w:rFonts w:ascii="Calibri" w:eastAsia="Calibri" w:hAnsi="Calibri" w:cs="Calibri"/>
        </w:rPr>
      </w:pPr>
      <w:r w:rsidRPr="1ADE6364">
        <w:rPr>
          <w:rFonts w:ascii="Calibri" w:eastAsia="Calibri" w:hAnsi="Calibri" w:cs="Calibri"/>
        </w:rPr>
        <w:t xml:space="preserve">Big picture strategy for </w:t>
      </w:r>
      <w:r w:rsidR="527053CA" w:rsidRPr="1ADE6364">
        <w:rPr>
          <w:rFonts w:ascii="Calibri" w:eastAsia="Calibri" w:hAnsi="Calibri" w:cs="Calibri"/>
        </w:rPr>
        <w:t>C</w:t>
      </w:r>
      <w:r w:rsidRPr="1ADE6364">
        <w:rPr>
          <w:rFonts w:ascii="Calibri" w:eastAsia="Calibri" w:hAnsi="Calibri" w:cs="Calibri"/>
        </w:rPr>
        <w:t xml:space="preserve">ommunity and </w:t>
      </w:r>
      <w:r w:rsidR="0AFC2327" w:rsidRPr="1ADE6364">
        <w:rPr>
          <w:rFonts w:ascii="Calibri" w:eastAsia="Calibri" w:hAnsi="Calibri" w:cs="Calibri"/>
        </w:rPr>
        <w:t>T</w:t>
      </w:r>
      <w:r w:rsidRPr="1ADE6364">
        <w:rPr>
          <w:rFonts w:ascii="Calibri" w:eastAsia="Calibri" w:hAnsi="Calibri" w:cs="Calibri"/>
        </w:rPr>
        <w:t xml:space="preserve">ribal </w:t>
      </w:r>
      <w:r w:rsidR="000C1E93" w:rsidRPr="1ADE6364">
        <w:rPr>
          <w:rFonts w:ascii="Calibri" w:eastAsia="Calibri" w:hAnsi="Calibri" w:cs="Calibri"/>
        </w:rPr>
        <w:t xml:space="preserve">Engagement </w:t>
      </w:r>
      <w:r w:rsidR="000C1E93" w:rsidRPr="000C1E93">
        <w:rPr>
          <w:rFonts w:ascii="Calibri" w:eastAsia="Calibri" w:hAnsi="Calibri" w:cs="Calibri"/>
          <w:b/>
          <w:bCs/>
        </w:rPr>
        <w:t>1:13:09 minutes</w:t>
      </w:r>
    </w:p>
    <w:p w14:paraId="0DF49B0B" w14:textId="7F8AF6DE" w:rsidR="00CA09A4" w:rsidRPr="00701CEA" w:rsidRDefault="02086153" w:rsidP="00CA09A4">
      <w:pPr>
        <w:pStyle w:val="ListParagraph"/>
        <w:numPr>
          <w:ilvl w:val="1"/>
          <w:numId w:val="14"/>
        </w:numPr>
        <w:rPr>
          <w:rFonts w:ascii="Calibri" w:eastAsia="Calibri" w:hAnsi="Calibri" w:cs="Calibri"/>
        </w:rPr>
      </w:pPr>
      <w:r w:rsidRPr="00701CEA">
        <w:rPr>
          <w:rFonts w:ascii="Calibri" w:eastAsia="Calibri" w:hAnsi="Calibri" w:cs="Calibri"/>
        </w:rPr>
        <w:lastRenderedPageBreak/>
        <w:t>What is the d</w:t>
      </w:r>
      <w:r w:rsidR="00D948D0" w:rsidRPr="00701CEA">
        <w:rPr>
          <w:rFonts w:ascii="Calibri" w:eastAsia="Calibri" w:hAnsi="Calibri" w:cs="Calibri"/>
        </w:rPr>
        <w:t>esired outcome</w:t>
      </w:r>
      <w:r w:rsidR="2DEB7A49" w:rsidRPr="00701CEA">
        <w:rPr>
          <w:rFonts w:ascii="Calibri" w:eastAsia="Calibri" w:hAnsi="Calibri" w:cs="Calibri"/>
        </w:rPr>
        <w:t>?</w:t>
      </w:r>
    </w:p>
    <w:p w14:paraId="3F2153DE" w14:textId="5DE02BD6" w:rsidR="00CA09A4" w:rsidRPr="00701CEA" w:rsidRDefault="00CA09A4" w:rsidP="00CA09A4">
      <w:pPr>
        <w:pStyle w:val="ListParagraph"/>
        <w:numPr>
          <w:ilvl w:val="1"/>
          <w:numId w:val="14"/>
        </w:numPr>
        <w:rPr>
          <w:rFonts w:ascii="Calibri" w:eastAsia="Calibri" w:hAnsi="Calibri" w:cs="Calibri"/>
        </w:rPr>
      </w:pPr>
      <w:r w:rsidRPr="00701CEA">
        <w:rPr>
          <w:rFonts w:ascii="Calibri" w:eastAsia="Calibri" w:hAnsi="Calibri" w:cs="Calibri"/>
        </w:rPr>
        <w:t>M</w:t>
      </w:r>
      <w:r w:rsidR="00D948D0" w:rsidRPr="00701CEA">
        <w:rPr>
          <w:rFonts w:ascii="Calibri" w:eastAsia="Calibri" w:hAnsi="Calibri" w:cs="Calibri"/>
        </w:rPr>
        <w:t>ethod</w:t>
      </w:r>
      <w:r w:rsidR="640AF856" w:rsidRPr="00701CEA">
        <w:rPr>
          <w:rFonts w:ascii="Calibri" w:eastAsia="Calibri" w:hAnsi="Calibri" w:cs="Calibri"/>
        </w:rPr>
        <w:t>?</w:t>
      </w:r>
    </w:p>
    <w:p w14:paraId="1EE48057" w14:textId="45BAAEF6" w:rsidR="00D948D0" w:rsidRPr="00701CEA" w:rsidRDefault="00CA09A4" w:rsidP="00CA09A4">
      <w:pPr>
        <w:pStyle w:val="ListParagraph"/>
        <w:numPr>
          <w:ilvl w:val="1"/>
          <w:numId w:val="14"/>
        </w:numPr>
        <w:rPr>
          <w:rFonts w:ascii="Calibri" w:eastAsia="Calibri" w:hAnsi="Calibri" w:cs="Calibri"/>
        </w:rPr>
      </w:pPr>
      <w:r w:rsidRPr="1ADE6364">
        <w:rPr>
          <w:rFonts w:ascii="Calibri" w:eastAsia="Calibri" w:hAnsi="Calibri" w:cs="Calibri"/>
        </w:rPr>
        <w:t>F</w:t>
      </w:r>
      <w:r w:rsidR="00D948D0" w:rsidRPr="1ADE6364">
        <w:rPr>
          <w:rFonts w:ascii="Calibri" w:eastAsia="Calibri" w:hAnsi="Calibri" w:cs="Calibri"/>
        </w:rPr>
        <w:t>requency</w:t>
      </w:r>
      <w:r w:rsidR="160F572E" w:rsidRPr="1ADE6364">
        <w:rPr>
          <w:rFonts w:ascii="Calibri" w:eastAsia="Calibri" w:hAnsi="Calibri" w:cs="Calibri"/>
        </w:rPr>
        <w:t>?</w:t>
      </w:r>
      <w:r w:rsidR="00D948D0" w:rsidRPr="1ADE6364">
        <w:rPr>
          <w:rFonts w:ascii="Calibri" w:eastAsia="Calibri" w:hAnsi="Calibri" w:cs="Calibri"/>
        </w:rPr>
        <w:t xml:space="preserve"> </w:t>
      </w:r>
      <w:r w:rsidRPr="1ADE6364">
        <w:rPr>
          <w:rFonts w:ascii="Calibri" w:eastAsia="Calibri" w:hAnsi="Calibri" w:cs="Calibri"/>
        </w:rPr>
        <w:t>(</w:t>
      </w:r>
      <w:r w:rsidR="26F967DF" w:rsidRPr="1ADE6364">
        <w:rPr>
          <w:rFonts w:ascii="Calibri" w:eastAsia="Calibri" w:hAnsi="Calibri" w:cs="Calibri"/>
        </w:rPr>
        <w:t>To</w:t>
      </w:r>
      <w:r w:rsidR="00D948D0" w:rsidRPr="1ADE6364">
        <w:rPr>
          <w:rFonts w:ascii="Calibri" w:eastAsia="Calibri" w:hAnsi="Calibri" w:cs="Calibri"/>
        </w:rPr>
        <w:t xml:space="preserve"> achieve </w:t>
      </w:r>
      <w:r w:rsidRPr="1ADE6364">
        <w:rPr>
          <w:rFonts w:ascii="Calibri" w:eastAsia="Calibri" w:hAnsi="Calibri" w:cs="Calibri"/>
        </w:rPr>
        <w:t>a and b</w:t>
      </w:r>
      <w:r w:rsidR="490CB9DF" w:rsidRPr="1ADE6364">
        <w:rPr>
          <w:rFonts w:ascii="Calibri" w:eastAsia="Calibri" w:hAnsi="Calibri" w:cs="Calibri"/>
        </w:rPr>
        <w:t>)</w:t>
      </w:r>
      <w:r w:rsidR="00D948D0" w:rsidRPr="1ADE6364">
        <w:rPr>
          <w:rFonts w:ascii="Calibri" w:eastAsia="Calibri" w:hAnsi="Calibri" w:cs="Calibri"/>
        </w:rPr>
        <w:t xml:space="preserve">  </w:t>
      </w:r>
    </w:p>
    <w:p w14:paraId="0745E44F" w14:textId="77777777" w:rsidR="00CA09A4" w:rsidRPr="00701CEA" w:rsidRDefault="00CA09A4" w:rsidP="00217053">
      <w:pPr>
        <w:pStyle w:val="ListParagraph"/>
        <w:ind w:left="1440"/>
        <w:rPr>
          <w:rFonts w:ascii="Calibri" w:eastAsia="Calibri" w:hAnsi="Calibri" w:cs="Calibri"/>
        </w:rPr>
      </w:pPr>
    </w:p>
    <w:p w14:paraId="23760359" w14:textId="4C5EC0E7" w:rsidR="00217053" w:rsidRPr="00701CEA" w:rsidRDefault="00D948D0" w:rsidP="00217053">
      <w:pPr>
        <w:pStyle w:val="ListParagraph"/>
        <w:numPr>
          <w:ilvl w:val="0"/>
          <w:numId w:val="14"/>
        </w:numPr>
        <w:rPr>
          <w:rFonts w:ascii="Calibri" w:eastAsia="Calibri" w:hAnsi="Calibri" w:cs="Calibri"/>
        </w:rPr>
      </w:pPr>
      <w:r w:rsidRPr="00701CEA">
        <w:rPr>
          <w:rFonts w:ascii="Calibri" w:eastAsia="Calibri" w:hAnsi="Calibri" w:cs="Calibri"/>
        </w:rPr>
        <w:t>Call to arms on mapping</w:t>
      </w:r>
      <w:r w:rsidR="003E66B7">
        <w:rPr>
          <w:rFonts w:ascii="Calibri" w:eastAsia="Calibri" w:hAnsi="Calibri" w:cs="Calibri"/>
        </w:rPr>
        <w:t xml:space="preserve"> </w:t>
      </w:r>
      <w:r w:rsidR="005C3535" w:rsidRPr="005C3535">
        <w:rPr>
          <w:rFonts w:ascii="Calibri" w:eastAsia="Calibri" w:hAnsi="Calibri" w:cs="Calibri"/>
          <w:b/>
          <w:bCs/>
        </w:rPr>
        <w:t>1:24:21 minutes</w:t>
      </w:r>
    </w:p>
    <w:p w14:paraId="069ECE44" w14:textId="02A5CCF6" w:rsidR="00F42725" w:rsidRPr="00701CEA" w:rsidRDefault="00F42725" w:rsidP="47A689A4">
      <w:pPr>
        <w:rPr>
          <w:rFonts w:ascii="Calibri" w:eastAsia="Calibri" w:hAnsi="Calibri" w:cs="Calibri"/>
        </w:rPr>
      </w:pPr>
    </w:p>
    <w:p w14:paraId="7BBA1D0B" w14:textId="7C02CF14" w:rsidR="049F2F63" w:rsidRPr="00701CEA" w:rsidRDefault="049F2F63" w:rsidP="47A689A4">
      <w:pPr>
        <w:pStyle w:val="ListParagraph"/>
        <w:numPr>
          <w:ilvl w:val="0"/>
          <w:numId w:val="14"/>
        </w:numPr>
        <w:rPr>
          <w:rFonts w:ascii="Calibri" w:eastAsia="Calibri" w:hAnsi="Calibri" w:cs="Calibri"/>
        </w:rPr>
      </w:pPr>
      <w:r w:rsidRPr="00701CEA">
        <w:rPr>
          <w:rFonts w:ascii="Calibri" w:eastAsia="Calibri" w:hAnsi="Calibri" w:cs="Calibri"/>
        </w:rPr>
        <w:t>Public Comment </w:t>
      </w:r>
    </w:p>
    <w:p w14:paraId="63B7F3E7" w14:textId="28EEF31B" w:rsidR="049F2F63" w:rsidRDefault="049F2F63" w:rsidP="47A689A4">
      <w:pPr>
        <w:pStyle w:val="ListParagraph"/>
        <w:numPr>
          <w:ilvl w:val="1"/>
          <w:numId w:val="14"/>
        </w:numPr>
        <w:rPr>
          <w:rFonts w:ascii="Calibri" w:eastAsia="Calibri" w:hAnsi="Calibri" w:cs="Calibri"/>
        </w:rPr>
      </w:pPr>
      <w:r w:rsidRPr="7A089BD0">
        <w:rPr>
          <w:rFonts w:ascii="Calibri" w:eastAsia="Calibri" w:hAnsi="Calibri" w:cs="Calibri"/>
        </w:rPr>
        <w:t>Q &amp;A or Chat</w:t>
      </w:r>
      <w:r w:rsidR="00266F37">
        <w:rPr>
          <w:rFonts w:ascii="Calibri" w:eastAsia="Calibri" w:hAnsi="Calibri" w:cs="Calibri"/>
        </w:rPr>
        <w:t xml:space="preserve"> </w:t>
      </w:r>
    </w:p>
    <w:p w14:paraId="71F115CB" w14:textId="163BDC9E" w:rsidR="00266F37" w:rsidRDefault="00266F37" w:rsidP="00266F37">
      <w:pPr>
        <w:pStyle w:val="ListParagraph"/>
        <w:numPr>
          <w:ilvl w:val="2"/>
          <w:numId w:val="14"/>
        </w:num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Technical assistance </w:t>
      </w:r>
      <w:r w:rsidR="00A876CF">
        <w:rPr>
          <w:rFonts w:ascii="Calibri" w:eastAsia="Calibri" w:hAnsi="Calibri" w:cs="Calibri"/>
        </w:rPr>
        <w:t xml:space="preserve">funding availability </w:t>
      </w:r>
      <w:r>
        <w:rPr>
          <w:rFonts w:ascii="Calibri" w:eastAsia="Calibri" w:hAnsi="Calibri" w:cs="Calibri"/>
        </w:rPr>
        <w:t xml:space="preserve">question </w:t>
      </w:r>
      <w:r w:rsidR="00A876CF" w:rsidRPr="00A876CF">
        <w:rPr>
          <w:rFonts w:ascii="Calibri" w:eastAsia="Calibri" w:hAnsi="Calibri" w:cs="Calibri"/>
          <w:b/>
          <w:bCs/>
        </w:rPr>
        <w:t>1:22:43 minutes</w:t>
      </w:r>
    </w:p>
    <w:p w14:paraId="457401FB" w14:textId="0D103DA2" w:rsidR="049F2F63" w:rsidRDefault="049F2F63" w:rsidP="47A689A4">
      <w:pPr>
        <w:pStyle w:val="ListParagraph"/>
        <w:numPr>
          <w:ilvl w:val="0"/>
          <w:numId w:val="14"/>
        </w:numPr>
        <w:rPr>
          <w:rFonts w:ascii="Calibri" w:eastAsia="Calibri" w:hAnsi="Calibri" w:cs="Calibri"/>
        </w:rPr>
      </w:pPr>
      <w:r w:rsidRPr="7A089BD0">
        <w:rPr>
          <w:rFonts w:ascii="Calibri" w:eastAsia="Calibri" w:hAnsi="Calibri" w:cs="Calibri"/>
        </w:rPr>
        <w:t>Adjourn</w:t>
      </w:r>
    </w:p>
    <w:p w14:paraId="4319280C" w14:textId="1BC0FF12" w:rsidR="00885D1B" w:rsidRDefault="00885D1B" w:rsidP="00885D1B">
      <w:pPr>
        <w:pStyle w:val="ListParagraph"/>
        <w:numPr>
          <w:ilvl w:val="1"/>
          <w:numId w:val="14"/>
        </w:num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Motion to adjourn made by </w:t>
      </w:r>
      <w:r w:rsidR="00FD3FCF">
        <w:rPr>
          <w:rFonts w:ascii="Calibri" w:eastAsia="Calibri" w:hAnsi="Calibri" w:cs="Calibri"/>
        </w:rPr>
        <w:t>Ovidiu Viorica</w:t>
      </w:r>
      <w:r>
        <w:rPr>
          <w:rFonts w:ascii="Calibri" w:eastAsia="Calibri" w:hAnsi="Calibri" w:cs="Calibri"/>
        </w:rPr>
        <w:t xml:space="preserve">, seconded by </w:t>
      </w:r>
      <w:r w:rsidR="00FD3FCF">
        <w:rPr>
          <w:rFonts w:ascii="Calibri" w:eastAsia="Calibri" w:hAnsi="Calibri" w:cs="Calibri"/>
        </w:rPr>
        <w:t xml:space="preserve">Launa Waller </w:t>
      </w:r>
    </w:p>
    <w:p w14:paraId="2801C064" w14:textId="6D86473E" w:rsidR="47A689A4" w:rsidRDefault="47A689A4" w:rsidP="47A689A4">
      <w:pPr>
        <w:rPr>
          <w:rFonts w:ascii="Calibri" w:eastAsia="Calibri" w:hAnsi="Calibri" w:cs="Calibri"/>
        </w:rPr>
      </w:pPr>
    </w:p>
    <w:p w14:paraId="015F7C5B" w14:textId="136CC893" w:rsidR="47A689A4" w:rsidRDefault="47A689A4" w:rsidP="47A689A4">
      <w:pPr>
        <w:rPr>
          <w:rFonts w:ascii="Calibri" w:eastAsia="Calibri" w:hAnsi="Calibri" w:cs="Calibri"/>
        </w:rPr>
      </w:pPr>
    </w:p>
    <w:p w14:paraId="51762AC9" w14:textId="22074B88" w:rsidR="47A689A4" w:rsidRDefault="47A689A4" w:rsidP="47A689A4">
      <w:pPr>
        <w:rPr>
          <w:rFonts w:ascii="Calibri" w:eastAsia="Calibri" w:hAnsi="Calibri" w:cs="Calibri"/>
        </w:rPr>
      </w:pPr>
    </w:p>
    <w:p w14:paraId="778993D0" w14:textId="77777777" w:rsidR="00F26785" w:rsidRPr="003A5951" w:rsidRDefault="00F26785" w:rsidP="47A689A4">
      <w:pPr>
        <w:rPr>
          <w:rFonts w:ascii="Calibri" w:eastAsia="Calibri" w:hAnsi="Calibri" w:cs="Calibri"/>
          <w:highlight w:val="red"/>
        </w:rPr>
      </w:pPr>
    </w:p>
    <w:sectPr w:rsidR="00F26785" w:rsidRPr="003A5951" w:rsidSect="00AE6331">
      <w:headerReference w:type="default" r:id="rId12"/>
      <w:footerReference w:type="default" r:id="rId13"/>
      <w:headerReference w:type="first" r:id="rId14"/>
      <w:footerReference w:type="first" r:id="rId15"/>
      <w:type w:val="continuous"/>
      <w:pgSz w:w="12240" w:h="15840"/>
      <w:pgMar w:top="1440" w:right="1440" w:bottom="1440" w:left="1440" w:header="720" w:footer="894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3A04F5" w14:textId="77777777" w:rsidR="000B29D8" w:rsidRDefault="000B29D8" w:rsidP="00A338C5">
      <w:r>
        <w:separator/>
      </w:r>
    </w:p>
  </w:endnote>
  <w:endnote w:type="continuationSeparator" w:id="0">
    <w:p w14:paraId="6E54F80E" w14:textId="77777777" w:rsidR="000B29D8" w:rsidRDefault="000B29D8" w:rsidP="00A338C5">
      <w:r>
        <w:continuationSeparator/>
      </w:r>
    </w:p>
  </w:endnote>
  <w:endnote w:type="continuationNotice" w:id="1">
    <w:p w14:paraId="0E66D4AC" w14:textId="77777777" w:rsidR="000B29D8" w:rsidRDefault="000B29D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5FD61C" w14:textId="63D64375" w:rsidR="00A338C5" w:rsidRPr="00E52A24" w:rsidRDefault="00F579BE" w:rsidP="00F579BE">
    <w:pPr>
      <w:pStyle w:val="BodyText"/>
      <w:tabs>
        <w:tab w:val="left" w:pos="3852"/>
      </w:tabs>
      <w:spacing w:before="23"/>
      <w:ind w:left="120"/>
      <w:rPr>
        <w:color w:val="904199"/>
      </w:rPr>
    </w:pPr>
    <w:r w:rsidRPr="00E52A24">
      <w:rPr>
        <w:color w:val="904199"/>
      </w:rPr>
      <w:t>___________________________________________________________________________________________________________</w:t>
    </w:r>
    <w:r w:rsidRPr="00E52A24">
      <w:rPr>
        <w:color w:val="904199"/>
      </w:rPr>
      <w:tab/>
    </w:r>
  </w:p>
  <w:p w14:paraId="569A43DC" w14:textId="58E5F017" w:rsidR="00A338C5" w:rsidRDefault="00A338C5" w:rsidP="00A338C5">
    <w:pPr>
      <w:pStyle w:val="BodyText"/>
      <w:tabs>
        <w:tab w:val="left" w:pos="4195"/>
        <w:tab w:val="left" w:pos="7912"/>
        <w:tab w:val="left" w:pos="9537"/>
      </w:tabs>
      <w:spacing w:before="23"/>
      <w:ind w:left="120"/>
      <w:rPr>
        <w:color w:val="414042"/>
      </w:rPr>
    </w:pPr>
    <w:r>
      <w:rPr>
        <w:color w:val="414042"/>
      </w:rPr>
      <w:t xml:space="preserve">NM </w:t>
    </w:r>
    <w:r>
      <w:rPr>
        <w:color w:val="414042"/>
        <w:spacing w:val="2"/>
      </w:rPr>
      <w:t xml:space="preserve">Department </w:t>
    </w:r>
    <w:r>
      <w:rPr>
        <w:color w:val="414042"/>
      </w:rPr>
      <w:t>of</w:t>
    </w:r>
    <w:r>
      <w:rPr>
        <w:color w:val="414042"/>
        <w:spacing w:val="13"/>
      </w:rPr>
      <w:t xml:space="preserve"> </w:t>
    </w:r>
    <w:r>
      <w:rPr>
        <w:color w:val="414042"/>
        <w:spacing w:val="2"/>
      </w:rPr>
      <w:t>Information</w:t>
    </w:r>
    <w:r>
      <w:rPr>
        <w:color w:val="414042"/>
      </w:rPr>
      <w:t xml:space="preserve"> Technology</w:t>
    </w:r>
    <w:r>
      <w:rPr>
        <w:color w:val="414042"/>
      </w:rPr>
      <w:tab/>
      <w:t xml:space="preserve">715 </w:t>
    </w:r>
    <w:r>
      <w:rPr>
        <w:color w:val="414042"/>
        <w:spacing w:val="2"/>
      </w:rPr>
      <w:t xml:space="preserve">Alta </w:t>
    </w:r>
    <w:r>
      <w:rPr>
        <w:color w:val="414042"/>
      </w:rPr>
      <w:t xml:space="preserve">Vista St., </w:t>
    </w:r>
    <w:r>
      <w:rPr>
        <w:color w:val="414042"/>
        <w:spacing w:val="2"/>
      </w:rPr>
      <w:t xml:space="preserve">Santa </w:t>
    </w:r>
    <w:r>
      <w:rPr>
        <w:color w:val="414042"/>
      </w:rPr>
      <w:t>Fe,</w:t>
    </w:r>
    <w:r>
      <w:rPr>
        <w:color w:val="414042"/>
        <w:spacing w:val="23"/>
      </w:rPr>
      <w:t xml:space="preserve"> </w:t>
    </w:r>
    <w:r>
      <w:rPr>
        <w:color w:val="414042"/>
      </w:rPr>
      <w:t>NM</w:t>
    </w:r>
    <w:r>
      <w:rPr>
        <w:color w:val="414042"/>
        <w:spacing w:val="8"/>
      </w:rPr>
      <w:t xml:space="preserve"> </w:t>
    </w:r>
    <w:r>
      <w:rPr>
        <w:color w:val="414042"/>
        <w:spacing w:val="2"/>
      </w:rPr>
      <w:t>87505</w:t>
    </w:r>
    <w:r>
      <w:rPr>
        <w:color w:val="414042"/>
        <w:spacing w:val="2"/>
      </w:rPr>
      <w:tab/>
      <w:t>505.827.0000</w:t>
    </w:r>
    <w:r w:rsidR="00F579BE">
      <w:rPr>
        <w:color w:val="414042"/>
        <w:spacing w:val="2"/>
      </w:rPr>
      <w:t xml:space="preserve">       </w:t>
    </w:r>
    <w:r w:rsidR="00C86AD2">
      <w:rPr>
        <w:color w:val="414042"/>
        <w:spacing w:val="2"/>
      </w:rPr>
      <w:t>DoIT.</w:t>
    </w:r>
    <w:r w:rsidR="38B0E7C1">
      <w:rPr>
        <w:color w:val="414042"/>
        <w:spacing w:val="2"/>
      </w:rPr>
      <w:t>state.nm.u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80"/>
      <w:gridCol w:w="3680"/>
      <w:gridCol w:w="3680"/>
    </w:tblGrid>
    <w:tr w:rsidR="36DAE79F" w14:paraId="0FFFFBF0" w14:textId="77777777" w:rsidTr="36DAE79F">
      <w:tc>
        <w:tcPr>
          <w:tcW w:w="3680" w:type="dxa"/>
        </w:tcPr>
        <w:p w14:paraId="5AD46A4C" w14:textId="43C5D12E" w:rsidR="36DAE79F" w:rsidRDefault="36DAE79F" w:rsidP="36DAE79F">
          <w:pPr>
            <w:pStyle w:val="Header"/>
            <w:ind w:left="-115"/>
          </w:pPr>
        </w:p>
      </w:tc>
      <w:tc>
        <w:tcPr>
          <w:tcW w:w="3680" w:type="dxa"/>
        </w:tcPr>
        <w:p w14:paraId="6B8CB12E" w14:textId="519FC70A" w:rsidR="36DAE79F" w:rsidRDefault="36DAE79F" w:rsidP="36DAE79F">
          <w:pPr>
            <w:pStyle w:val="Header"/>
            <w:jc w:val="center"/>
          </w:pPr>
        </w:p>
      </w:tc>
      <w:tc>
        <w:tcPr>
          <w:tcW w:w="3680" w:type="dxa"/>
        </w:tcPr>
        <w:p w14:paraId="6A513794" w14:textId="1DD57A0D" w:rsidR="36DAE79F" w:rsidRDefault="36DAE79F" w:rsidP="36DAE79F">
          <w:pPr>
            <w:pStyle w:val="Header"/>
            <w:ind w:right="-115"/>
            <w:jc w:val="right"/>
          </w:pPr>
        </w:p>
      </w:tc>
    </w:tr>
  </w:tbl>
  <w:p w14:paraId="24316111" w14:textId="46571DA6" w:rsidR="36DAE79F" w:rsidRDefault="36DAE79F" w:rsidP="36DAE79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F99137" w14:textId="77777777" w:rsidR="000B29D8" w:rsidRDefault="000B29D8" w:rsidP="00A338C5">
      <w:r>
        <w:separator/>
      </w:r>
    </w:p>
  </w:footnote>
  <w:footnote w:type="continuationSeparator" w:id="0">
    <w:p w14:paraId="4F77F664" w14:textId="77777777" w:rsidR="000B29D8" w:rsidRDefault="000B29D8" w:rsidP="00A338C5">
      <w:r>
        <w:continuationSeparator/>
      </w:r>
    </w:p>
  </w:footnote>
  <w:footnote w:type="continuationNotice" w:id="1">
    <w:p w14:paraId="13CB1DEE" w14:textId="77777777" w:rsidR="000B29D8" w:rsidRDefault="000B29D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F7CD4F" w14:textId="5AF028DC" w:rsidR="00A338C5" w:rsidRDefault="00A338C5" w:rsidP="00F579BE">
    <w:pPr>
      <w:pStyle w:val="BodyText"/>
      <w:ind w:left="720" w:right="510"/>
      <w:rPr>
        <w:rFonts w:ascii="Times New Roman"/>
        <w:b w:val="0"/>
        <w:sz w:val="20"/>
      </w:rPr>
    </w:pPr>
  </w:p>
  <w:p w14:paraId="0F02553C" w14:textId="6B277371" w:rsidR="00A338C5" w:rsidRDefault="00A338C5" w:rsidP="00F21265">
    <w:pPr>
      <w:pStyle w:val="Heading1"/>
      <w:spacing w:before="113"/>
      <w:ind w:right="510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3DF2B3" w14:textId="1255E0D7" w:rsidR="00035B42" w:rsidRDefault="00557EED" w:rsidP="005B7FF6">
    <w:pPr>
      <w:pStyle w:val="BodyText"/>
      <w:ind w:left="720" w:right="510"/>
      <w:rPr>
        <w:noProof/>
      </w:rPr>
    </w:pPr>
    <w:r>
      <w:rPr>
        <w:noProof/>
        <w:color w:val="99CCFF"/>
        <w:shd w:val="clear" w:color="auto" w:fill="E6E6E6"/>
      </w:rPr>
      <w:drawing>
        <wp:anchor distT="0" distB="0" distL="114300" distR="114300" simplePos="0" relativeHeight="251658240" behindDoc="1" locked="0" layoutInCell="1" allowOverlap="1" wp14:anchorId="229126BA" wp14:editId="7990A248">
          <wp:simplePos x="0" y="0"/>
          <wp:positionH relativeFrom="column">
            <wp:posOffset>2562285</wp:posOffset>
          </wp:positionH>
          <wp:positionV relativeFrom="paragraph">
            <wp:posOffset>118745</wp:posOffset>
          </wp:positionV>
          <wp:extent cx="708660" cy="706120"/>
          <wp:effectExtent l="0" t="0" r="0" b="0"/>
          <wp:wrapTight wrapText="bothSides">
            <wp:wrapPolygon edited="0">
              <wp:start x="0" y="0"/>
              <wp:lineTo x="0" y="20978"/>
              <wp:lineTo x="20903" y="20978"/>
              <wp:lineTo x="20903" y="0"/>
              <wp:lineTo x="0" y="0"/>
            </wp:wrapPolygon>
          </wp:wrapTight>
          <wp:docPr id="1" name="Picture 1" descr="A picture containing text, sign, tableware, cup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, sign, tableware, cup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8660" cy="7061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B300B87" w14:textId="3C04EAE3" w:rsidR="00035B42" w:rsidRDefault="00035B42" w:rsidP="005B7FF6">
    <w:pPr>
      <w:pStyle w:val="BodyText"/>
      <w:ind w:left="720" w:right="510"/>
      <w:rPr>
        <w:noProof/>
      </w:rPr>
    </w:pPr>
  </w:p>
  <w:p w14:paraId="1330EBBA" w14:textId="7EA28769" w:rsidR="00035B42" w:rsidRDefault="00035B42" w:rsidP="005B7FF6">
    <w:pPr>
      <w:pStyle w:val="BodyText"/>
      <w:ind w:left="720" w:right="510"/>
      <w:rPr>
        <w:noProof/>
      </w:rPr>
    </w:pPr>
  </w:p>
  <w:p w14:paraId="04C46E2C" w14:textId="2C06C7EC" w:rsidR="00035B42" w:rsidRDefault="00035B42" w:rsidP="005B7FF6">
    <w:pPr>
      <w:pStyle w:val="BodyText"/>
      <w:ind w:left="720" w:right="510"/>
      <w:rPr>
        <w:noProof/>
      </w:rPr>
    </w:pPr>
  </w:p>
  <w:p w14:paraId="20D8FE64" w14:textId="0DA51CFD" w:rsidR="00035B42" w:rsidRDefault="00035B42" w:rsidP="005B7FF6">
    <w:pPr>
      <w:pStyle w:val="BodyText"/>
      <w:ind w:left="720" w:right="510"/>
      <w:rPr>
        <w:noProof/>
      </w:rPr>
    </w:pPr>
  </w:p>
  <w:p w14:paraId="11AC1F68" w14:textId="1DAD5C4A" w:rsidR="00035B42" w:rsidRDefault="004557DC" w:rsidP="005B7FF6">
    <w:pPr>
      <w:pStyle w:val="BodyText"/>
      <w:ind w:left="720" w:right="510"/>
      <w:rPr>
        <w:noProof/>
      </w:rPr>
    </w:pPr>
    <w:r>
      <w:rPr>
        <w:noProof/>
      </w:rPr>
      <w:t xml:space="preserve">  </w:t>
    </w:r>
  </w:p>
  <w:p w14:paraId="3AEFD503" w14:textId="77777777" w:rsidR="00035B42" w:rsidRDefault="00035B42" w:rsidP="005B7FF6">
    <w:pPr>
      <w:pStyle w:val="BodyText"/>
      <w:ind w:left="720" w:right="510"/>
      <w:rPr>
        <w:noProof/>
      </w:rPr>
    </w:pPr>
  </w:p>
  <w:p w14:paraId="3FF68A30" w14:textId="6BA9D7BA" w:rsidR="004557DC" w:rsidRDefault="004557DC" w:rsidP="004557DC">
    <w:pPr>
      <w:tabs>
        <w:tab w:val="center" w:pos="4680"/>
        <w:tab w:val="right" w:pos="9360"/>
      </w:tabs>
      <w:ind w:left="-360"/>
      <w:jc w:val="center"/>
      <w:rPr>
        <w:rFonts w:ascii="Times New Roman" w:hAnsi="Times New Roman"/>
        <w:smallCaps/>
        <w:sz w:val="24"/>
        <w:szCs w:val="24"/>
      </w:rPr>
    </w:pPr>
    <w:r>
      <w:rPr>
        <w:rFonts w:ascii="Times New Roman" w:hAnsi="Times New Roman"/>
        <w:smallCaps/>
        <w:sz w:val="24"/>
        <w:szCs w:val="24"/>
      </w:rPr>
      <w:t xml:space="preserve">     </w:t>
    </w:r>
    <w:r w:rsidR="00557EED" w:rsidRPr="003C1450">
      <w:rPr>
        <w:rFonts w:ascii="Times New Roman" w:hAnsi="Times New Roman"/>
        <w:smallCaps/>
        <w:sz w:val="24"/>
        <w:szCs w:val="24"/>
      </w:rPr>
      <w:t>State of New Mexic</w:t>
    </w:r>
    <w:r>
      <w:rPr>
        <w:rFonts w:ascii="Times New Roman" w:hAnsi="Times New Roman"/>
        <w:smallCaps/>
        <w:sz w:val="24"/>
        <w:szCs w:val="24"/>
      </w:rPr>
      <w:t>o</w:t>
    </w:r>
  </w:p>
  <w:p w14:paraId="3D817C9D" w14:textId="5B04FFC9" w:rsidR="00557EED" w:rsidRPr="004557DC" w:rsidRDefault="004557DC" w:rsidP="004557DC">
    <w:pPr>
      <w:tabs>
        <w:tab w:val="center" w:pos="4680"/>
        <w:tab w:val="right" w:pos="9360"/>
      </w:tabs>
      <w:ind w:left="-360"/>
      <w:jc w:val="center"/>
      <w:rPr>
        <w:rFonts w:ascii="Times New Roman" w:hAnsi="Times New Roman"/>
        <w:smallCaps/>
        <w:sz w:val="24"/>
        <w:szCs w:val="24"/>
      </w:rPr>
    </w:pPr>
    <w:r>
      <w:rPr>
        <w:rFonts w:ascii="Times New Roman" w:hAnsi="Times New Roman"/>
        <w:smallCaps/>
        <w:sz w:val="32"/>
        <w:szCs w:val="32"/>
      </w:rPr>
      <w:t xml:space="preserve">     </w:t>
    </w:r>
    <w:r w:rsidR="00557EED">
      <w:rPr>
        <w:rFonts w:ascii="Times New Roman" w:hAnsi="Times New Roman"/>
        <w:smallCaps/>
        <w:sz w:val="32"/>
        <w:szCs w:val="32"/>
      </w:rPr>
      <w:t>Office of Broadband Access &amp; Expansion</w:t>
    </w:r>
  </w:p>
  <w:p w14:paraId="32082544" w14:textId="61B52E1E" w:rsidR="005B7FF6" w:rsidRDefault="005B7FF6" w:rsidP="005B7FF6">
    <w:pPr>
      <w:pStyle w:val="BodyText"/>
      <w:ind w:left="720" w:right="510"/>
      <w:rPr>
        <w:rFonts w:ascii="Times New Roman"/>
        <w:b w:val="0"/>
        <w:sz w:val="20"/>
      </w:rPr>
    </w:pPr>
  </w:p>
  <w:p w14:paraId="6D7A75BE" w14:textId="0B1A6759" w:rsidR="36DAE79F" w:rsidRDefault="36DAE79F" w:rsidP="36DAE79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D20E7"/>
    <w:multiLevelType w:val="hybridMultilevel"/>
    <w:tmpl w:val="C2DE46D2"/>
    <w:lvl w:ilvl="0" w:tplc="54DE1C68">
      <w:start w:val="1"/>
      <w:numFmt w:val="lowerLetter"/>
      <w:lvlText w:val="%1."/>
      <w:lvlJc w:val="left"/>
      <w:pPr>
        <w:ind w:left="1080" w:hanging="360"/>
      </w:pPr>
      <w:rPr>
        <w:rFonts w:asciiTheme="minorHAnsi" w:eastAsiaTheme="minorEastAsia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5E5433F"/>
    <w:multiLevelType w:val="hybridMultilevel"/>
    <w:tmpl w:val="37F2D0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277B11"/>
    <w:multiLevelType w:val="hybridMultilevel"/>
    <w:tmpl w:val="A3986C08"/>
    <w:lvl w:ilvl="0" w:tplc="CF104004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B1C901"/>
    <w:multiLevelType w:val="hybridMultilevel"/>
    <w:tmpl w:val="FFFFFFFF"/>
    <w:lvl w:ilvl="0" w:tplc="2C10AF40">
      <w:start w:val="1"/>
      <w:numFmt w:val="decimal"/>
      <w:lvlText w:val="%1."/>
      <w:lvlJc w:val="left"/>
      <w:pPr>
        <w:ind w:left="720" w:hanging="360"/>
      </w:pPr>
    </w:lvl>
    <w:lvl w:ilvl="1" w:tplc="989C0C16">
      <w:start w:val="1"/>
      <w:numFmt w:val="lowerLetter"/>
      <w:lvlText w:val="%2."/>
      <w:lvlJc w:val="left"/>
      <w:pPr>
        <w:ind w:left="1440" w:hanging="360"/>
      </w:pPr>
    </w:lvl>
    <w:lvl w:ilvl="2" w:tplc="2838759C">
      <w:start w:val="1"/>
      <w:numFmt w:val="lowerRoman"/>
      <w:lvlText w:val="%3."/>
      <w:lvlJc w:val="right"/>
      <w:pPr>
        <w:ind w:left="2160" w:hanging="180"/>
      </w:pPr>
    </w:lvl>
    <w:lvl w:ilvl="3" w:tplc="5AC8FE50">
      <w:start w:val="1"/>
      <w:numFmt w:val="decimal"/>
      <w:lvlText w:val="%4."/>
      <w:lvlJc w:val="left"/>
      <w:pPr>
        <w:ind w:left="2880" w:hanging="360"/>
      </w:pPr>
    </w:lvl>
    <w:lvl w:ilvl="4" w:tplc="D6120CDE">
      <w:start w:val="1"/>
      <w:numFmt w:val="lowerLetter"/>
      <w:lvlText w:val="%5."/>
      <w:lvlJc w:val="left"/>
      <w:pPr>
        <w:ind w:left="3600" w:hanging="360"/>
      </w:pPr>
    </w:lvl>
    <w:lvl w:ilvl="5" w:tplc="08C270FA">
      <w:start w:val="1"/>
      <w:numFmt w:val="lowerRoman"/>
      <w:lvlText w:val="%6."/>
      <w:lvlJc w:val="right"/>
      <w:pPr>
        <w:ind w:left="4320" w:hanging="180"/>
      </w:pPr>
    </w:lvl>
    <w:lvl w:ilvl="6" w:tplc="88803652">
      <w:start w:val="1"/>
      <w:numFmt w:val="decimal"/>
      <w:lvlText w:val="%7."/>
      <w:lvlJc w:val="left"/>
      <w:pPr>
        <w:ind w:left="5040" w:hanging="360"/>
      </w:pPr>
    </w:lvl>
    <w:lvl w:ilvl="7" w:tplc="619C10D4">
      <w:start w:val="1"/>
      <w:numFmt w:val="lowerLetter"/>
      <w:lvlText w:val="%8."/>
      <w:lvlJc w:val="left"/>
      <w:pPr>
        <w:ind w:left="5760" w:hanging="360"/>
      </w:pPr>
    </w:lvl>
    <w:lvl w:ilvl="8" w:tplc="E30CC9B6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505391"/>
    <w:multiLevelType w:val="hybridMultilevel"/>
    <w:tmpl w:val="CCC413B4"/>
    <w:lvl w:ilvl="0" w:tplc="73CA9A1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4FC0B05"/>
    <w:multiLevelType w:val="hybridMultilevel"/>
    <w:tmpl w:val="BE6CBD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5F0009"/>
    <w:multiLevelType w:val="hybridMultilevel"/>
    <w:tmpl w:val="20EA1090"/>
    <w:lvl w:ilvl="0" w:tplc="24B0E47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F9589A"/>
    <w:multiLevelType w:val="hybridMultilevel"/>
    <w:tmpl w:val="D04474E0"/>
    <w:lvl w:ilvl="0" w:tplc="53208A22">
      <w:start w:val="1"/>
      <w:numFmt w:val="decimal"/>
      <w:lvlText w:val="%1."/>
      <w:lvlJc w:val="left"/>
      <w:pPr>
        <w:ind w:left="720" w:hanging="360"/>
      </w:pPr>
    </w:lvl>
    <w:lvl w:ilvl="1" w:tplc="C80AAEE4">
      <w:start w:val="1"/>
      <w:numFmt w:val="lowerLetter"/>
      <w:lvlText w:val="%2."/>
      <w:lvlJc w:val="left"/>
      <w:pPr>
        <w:ind w:left="1440" w:hanging="360"/>
      </w:pPr>
    </w:lvl>
    <w:lvl w:ilvl="2" w:tplc="DC401C3E">
      <w:start w:val="1"/>
      <w:numFmt w:val="lowerRoman"/>
      <w:lvlText w:val="%3."/>
      <w:lvlJc w:val="right"/>
      <w:pPr>
        <w:ind w:left="2160" w:hanging="180"/>
      </w:pPr>
    </w:lvl>
    <w:lvl w:ilvl="3" w:tplc="DD163E20">
      <w:start w:val="1"/>
      <w:numFmt w:val="decimal"/>
      <w:lvlText w:val="%4."/>
      <w:lvlJc w:val="left"/>
      <w:pPr>
        <w:ind w:left="2880" w:hanging="360"/>
      </w:pPr>
    </w:lvl>
    <w:lvl w:ilvl="4" w:tplc="E1F4DC3E">
      <w:start w:val="1"/>
      <w:numFmt w:val="lowerLetter"/>
      <w:lvlText w:val="%5."/>
      <w:lvlJc w:val="left"/>
      <w:pPr>
        <w:ind w:left="3600" w:hanging="360"/>
      </w:pPr>
    </w:lvl>
    <w:lvl w:ilvl="5" w:tplc="C12AFF24">
      <w:start w:val="1"/>
      <w:numFmt w:val="lowerRoman"/>
      <w:lvlText w:val="%6."/>
      <w:lvlJc w:val="right"/>
      <w:pPr>
        <w:ind w:left="4320" w:hanging="180"/>
      </w:pPr>
    </w:lvl>
    <w:lvl w:ilvl="6" w:tplc="D30C26D0">
      <w:start w:val="1"/>
      <w:numFmt w:val="decimal"/>
      <w:lvlText w:val="%7."/>
      <w:lvlJc w:val="left"/>
      <w:pPr>
        <w:ind w:left="5040" w:hanging="360"/>
      </w:pPr>
    </w:lvl>
    <w:lvl w:ilvl="7" w:tplc="5BFE7D54">
      <w:start w:val="1"/>
      <w:numFmt w:val="lowerLetter"/>
      <w:lvlText w:val="%8."/>
      <w:lvlJc w:val="left"/>
      <w:pPr>
        <w:ind w:left="5760" w:hanging="360"/>
      </w:pPr>
    </w:lvl>
    <w:lvl w:ilvl="8" w:tplc="5F2A5F82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585930"/>
    <w:multiLevelType w:val="hybridMultilevel"/>
    <w:tmpl w:val="A3EC0D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A4DA134"/>
    <w:multiLevelType w:val="hybridMultilevel"/>
    <w:tmpl w:val="A06CCD54"/>
    <w:lvl w:ilvl="0" w:tplc="B2F61BEC">
      <w:start w:val="1"/>
      <w:numFmt w:val="bullet"/>
      <w:lvlText w:val=""/>
      <w:lvlJc w:val="left"/>
      <w:pPr>
        <w:ind w:left="720" w:hanging="360"/>
      </w:pPr>
      <w:rPr>
        <w:rFonts w:ascii="Wingdings" w:hAnsi="Wingdings" w:hint="default"/>
      </w:rPr>
    </w:lvl>
    <w:lvl w:ilvl="1" w:tplc="991E95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5841D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31889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4BC7D9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BD2F54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1D6067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9CB0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8523C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212A63"/>
    <w:multiLevelType w:val="hybridMultilevel"/>
    <w:tmpl w:val="D46E157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FC5326E"/>
    <w:multiLevelType w:val="hybridMultilevel"/>
    <w:tmpl w:val="B0C61D7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1F57F8"/>
    <w:multiLevelType w:val="hybridMultilevel"/>
    <w:tmpl w:val="1F5EBE6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D740022"/>
    <w:multiLevelType w:val="hybridMultilevel"/>
    <w:tmpl w:val="076E7564"/>
    <w:lvl w:ilvl="0" w:tplc="D9DEC12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6674F2"/>
    <w:multiLevelType w:val="hybridMultilevel"/>
    <w:tmpl w:val="38544636"/>
    <w:lvl w:ilvl="0" w:tplc="1B8AFDD2">
      <w:start w:val="1"/>
      <w:numFmt w:val="lowerLetter"/>
      <w:lvlText w:val="%1."/>
      <w:lvlJc w:val="left"/>
      <w:pPr>
        <w:ind w:left="1080" w:hanging="360"/>
      </w:pPr>
      <w:rPr>
        <w:rFonts w:ascii="Arial" w:eastAsia="Arial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9AD3597"/>
    <w:multiLevelType w:val="hybridMultilevel"/>
    <w:tmpl w:val="44A6254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ACA5E69"/>
    <w:multiLevelType w:val="hybridMultilevel"/>
    <w:tmpl w:val="37FC22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F6514F9"/>
    <w:multiLevelType w:val="hybridMultilevel"/>
    <w:tmpl w:val="A37C78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14599129">
    <w:abstractNumId w:val="17"/>
  </w:num>
  <w:num w:numId="2" w16cid:durableId="1321926677">
    <w:abstractNumId w:val="13"/>
  </w:num>
  <w:num w:numId="3" w16cid:durableId="1799835818">
    <w:abstractNumId w:val="16"/>
  </w:num>
  <w:num w:numId="4" w16cid:durableId="1974942271">
    <w:abstractNumId w:val="5"/>
  </w:num>
  <w:num w:numId="5" w16cid:durableId="1430812844">
    <w:abstractNumId w:val="14"/>
  </w:num>
  <w:num w:numId="6" w16cid:durableId="574357832">
    <w:abstractNumId w:val="0"/>
  </w:num>
  <w:num w:numId="7" w16cid:durableId="1774937550">
    <w:abstractNumId w:val="4"/>
  </w:num>
  <w:num w:numId="8" w16cid:durableId="902253063">
    <w:abstractNumId w:val="11"/>
  </w:num>
  <w:num w:numId="9" w16cid:durableId="1842350100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174536877">
    <w:abstractNumId w:val="10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07506344">
    <w:abstractNumId w:val="15"/>
  </w:num>
  <w:num w:numId="12" w16cid:durableId="2104035048">
    <w:abstractNumId w:val="1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99743127">
    <w:abstractNumId w:val="2"/>
  </w:num>
  <w:num w:numId="14" w16cid:durableId="1599680903">
    <w:abstractNumId w:val="8"/>
  </w:num>
  <w:num w:numId="15" w16cid:durableId="193931647">
    <w:abstractNumId w:val="6"/>
  </w:num>
  <w:num w:numId="16" w16cid:durableId="1310595855">
    <w:abstractNumId w:val="1"/>
  </w:num>
  <w:num w:numId="17" w16cid:durableId="1050884474">
    <w:abstractNumId w:val="9"/>
  </w:num>
  <w:num w:numId="18" w16cid:durableId="722026722">
    <w:abstractNumId w:val="7"/>
  </w:num>
  <w:num w:numId="19" w16cid:durableId="138833314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SwNDE2NjCyMDIwMTVT0lEKTi0uzszPAymwqAUAbJdDKywAAAA="/>
  </w:docVars>
  <w:rsids>
    <w:rsidRoot w:val="00BB17DE"/>
    <w:rsid w:val="000023CF"/>
    <w:rsid w:val="00005E00"/>
    <w:rsid w:val="0001061E"/>
    <w:rsid w:val="0001091D"/>
    <w:rsid w:val="0001108E"/>
    <w:rsid w:val="00017406"/>
    <w:rsid w:val="00022E95"/>
    <w:rsid w:val="000232BE"/>
    <w:rsid w:val="0002629F"/>
    <w:rsid w:val="000304FE"/>
    <w:rsid w:val="00035B42"/>
    <w:rsid w:val="000404ED"/>
    <w:rsid w:val="00044EBE"/>
    <w:rsid w:val="000451A8"/>
    <w:rsid w:val="00046DE2"/>
    <w:rsid w:val="0005645F"/>
    <w:rsid w:val="0006412B"/>
    <w:rsid w:val="000653CB"/>
    <w:rsid w:val="00065EAC"/>
    <w:rsid w:val="00067552"/>
    <w:rsid w:val="000713E2"/>
    <w:rsid w:val="0007667D"/>
    <w:rsid w:val="00093513"/>
    <w:rsid w:val="00095220"/>
    <w:rsid w:val="000956F3"/>
    <w:rsid w:val="000A6674"/>
    <w:rsid w:val="000B29D8"/>
    <w:rsid w:val="000B37FC"/>
    <w:rsid w:val="000C1E93"/>
    <w:rsid w:val="000C426D"/>
    <w:rsid w:val="000D300B"/>
    <w:rsid w:val="000D7F4E"/>
    <w:rsid w:val="000E25D1"/>
    <w:rsid w:val="000F2C73"/>
    <w:rsid w:val="00100B72"/>
    <w:rsid w:val="00103459"/>
    <w:rsid w:val="00113343"/>
    <w:rsid w:val="00117DFC"/>
    <w:rsid w:val="0012306E"/>
    <w:rsid w:val="0012636D"/>
    <w:rsid w:val="001443DA"/>
    <w:rsid w:val="00144CB9"/>
    <w:rsid w:val="001463B2"/>
    <w:rsid w:val="00147A57"/>
    <w:rsid w:val="00153DC7"/>
    <w:rsid w:val="00163D4C"/>
    <w:rsid w:val="001657CE"/>
    <w:rsid w:val="001667AD"/>
    <w:rsid w:val="0017700B"/>
    <w:rsid w:val="00182B74"/>
    <w:rsid w:val="00183B99"/>
    <w:rsid w:val="0018776D"/>
    <w:rsid w:val="00194BC0"/>
    <w:rsid w:val="001959F3"/>
    <w:rsid w:val="001A7E12"/>
    <w:rsid w:val="001B2E62"/>
    <w:rsid w:val="001B4966"/>
    <w:rsid w:val="001B7717"/>
    <w:rsid w:val="001C115D"/>
    <w:rsid w:val="001C1349"/>
    <w:rsid w:val="001D4899"/>
    <w:rsid w:val="001E551D"/>
    <w:rsid w:val="001E637C"/>
    <w:rsid w:val="001F62E7"/>
    <w:rsid w:val="001F7613"/>
    <w:rsid w:val="0020330E"/>
    <w:rsid w:val="002049C5"/>
    <w:rsid w:val="00205E68"/>
    <w:rsid w:val="002069CD"/>
    <w:rsid w:val="0020755B"/>
    <w:rsid w:val="002100D9"/>
    <w:rsid w:val="00217053"/>
    <w:rsid w:val="00220D71"/>
    <w:rsid w:val="002219F1"/>
    <w:rsid w:val="002226D1"/>
    <w:rsid w:val="0022519B"/>
    <w:rsid w:val="0024675B"/>
    <w:rsid w:val="00251A3B"/>
    <w:rsid w:val="00261629"/>
    <w:rsid w:val="0026213E"/>
    <w:rsid w:val="00266743"/>
    <w:rsid w:val="00266F37"/>
    <w:rsid w:val="002767C2"/>
    <w:rsid w:val="002844D4"/>
    <w:rsid w:val="0028578B"/>
    <w:rsid w:val="00290206"/>
    <w:rsid w:val="00296D14"/>
    <w:rsid w:val="002A0464"/>
    <w:rsid w:val="002A06CE"/>
    <w:rsid w:val="002A2679"/>
    <w:rsid w:val="002A4EC5"/>
    <w:rsid w:val="002A5E3A"/>
    <w:rsid w:val="002A7CF4"/>
    <w:rsid w:val="002C7488"/>
    <w:rsid w:val="002D16A7"/>
    <w:rsid w:val="002E3B31"/>
    <w:rsid w:val="002E4011"/>
    <w:rsid w:val="002E5629"/>
    <w:rsid w:val="002E5FC7"/>
    <w:rsid w:val="002F15D1"/>
    <w:rsid w:val="002F2D63"/>
    <w:rsid w:val="002F67BE"/>
    <w:rsid w:val="0030163B"/>
    <w:rsid w:val="00302279"/>
    <w:rsid w:val="00304C1F"/>
    <w:rsid w:val="0031158B"/>
    <w:rsid w:val="00327319"/>
    <w:rsid w:val="00330E21"/>
    <w:rsid w:val="00335405"/>
    <w:rsid w:val="00337651"/>
    <w:rsid w:val="00350A5B"/>
    <w:rsid w:val="00350A78"/>
    <w:rsid w:val="0035633A"/>
    <w:rsid w:val="003626CF"/>
    <w:rsid w:val="00366DE2"/>
    <w:rsid w:val="00372EBF"/>
    <w:rsid w:val="00382FF9"/>
    <w:rsid w:val="0038411D"/>
    <w:rsid w:val="003852A1"/>
    <w:rsid w:val="003862DB"/>
    <w:rsid w:val="00393502"/>
    <w:rsid w:val="003970F9"/>
    <w:rsid w:val="003A5951"/>
    <w:rsid w:val="003A6AEE"/>
    <w:rsid w:val="003B01E1"/>
    <w:rsid w:val="003B29E5"/>
    <w:rsid w:val="003C045B"/>
    <w:rsid w:val="003D244D"/>
    <w:rsid w:val="003D439E"/>
    <w:rsid w:val="003E067C"/>
    <w:rsid w:val="003E66B7"/>
    <w:rsid w:val="003F39C0"/>
    <w:rsid w:val="003F7AA6"/>
    <w:rsid w:val="0040193B"/>
    <w:rsid w:val="0040456D"/>
    <w:rsid w:val="004060A6"/>
    <w:rsid w:val="00410C53"/>
    <w:rsid w:val="00435BFA"/>
    <w:rsid w:val="00440BC2"/>
    <w:rsid w:val="00446606"/>
    <w:rsid w:val="00446798"/>
    <w:rsid w:val="00451A4A"/>
    <w:rsid w:val="004544A9"/>
    <w:rsid w:val="004557DC"/>
    <w:rsid w:val="004600F5"/>
    <w:rsid w:val="00462D33"/>
    <w:rsid w:val="00466266"/>
    <w:rsid w:val="00467F96"/>
    <w:rsid w:val="004748F2"/>
    <w:rsid w:val="0048270E"/>
    <w:rsid w:val="00482FD5"/>
    <w:rsid w:val="00486AD9"/>
    <w:rsid w:val="00494B0D"/>
    <w:rsid w:val="00495BCB"/>
    <w:rsid w:val="00496D1D"/>
    <w:rsid w:val="004979D3"/>
    <w:rsid w:val="004A1170"/>
    <w:rsid w:val="004A2A43"/>
    <w:rsid w:val="004B398D"/>
    <w:rsid w:val="004B40E6"/>
    <w:rsid w:val="004B5534"/>
    <w:rsid w:val="004C2040"/>
    <w:rsid w:val="004C3DED"/>
    <w:rsid w:val="004D6A04"/>
    <w:rsid w:val="004E44C2"/>
    <w:rsid w:val="00512E94"/>
    <w:rsid w:val="00516256"/>
    <w:rsid w:val="0052092A"/>
    <w:rsid w:val="00522274"/>
    <w:rsid w:val="005279E6"/>
    <w:rsid w:val="0053357B"/>
    <w:rsid w:val="00550364"/>
    <w:rsid w:val="00554006"/>
    <w:rsid w:val="00557EED"/>
    <w:rsid w:val="00570C21"/>
    <w:rsid w:val="00571C57"/>
    <w:rsid w:val="00573E05"/>
    <w:rsid w:val="005763E2"/>
    <w:rsid w:val="00576EB2"/>
    <w:rsid w:val="00577AE6"/>
    <w:rsid w:val="00582B7E"/>
    <w:rsid w:val="0058754D"/>
    <w:rsid w:val="0059067A"/>
    <w:rsid w:val="005A0D88"/>
    <w:rsid w:val="005A1719"/>
    <w:rsid w:val="005A41DE"/>
    <w:rsid w:val="005B08F2"/>
    <w:rsid w:val="005B4D69"/>
    <w:rsid w:val="005B578C"/>
    <w:rsid w:val="005B73DB"/>
    <w:rsid w:val="005B7FF6"/>
    <w:rsid w:val="005C3535"/>
    <w:rsid w:val="005C679A"/>
    <w:rsid w:val="005D1983"/>
    <w:rsid w:val="005D36C7"/>
    <w:rsid w:val="005D48C7"/>
    <w:rsid w:val="005D559E"/>
    <w:rsid w:val="005D7720"/>
    <w:rsid w:val="005D7D4D"/>
    <w:rsid w:val="005E5E38"/>
    <w:rsid w:val="005E629A"/>
    <w:rsid w:val="005F2ED3"/>
    <w:rsid w:val="005F3FFD"/>
    <w:rsid w:val="005F4277"/>
    <w:rsid w:val="00601E7F"/>
    <w:rsid w:val="0061154D"/>
    <w:rsid w:val="006233F0"/>
    <w:rsid w:val="0062705A"/>
    <w:rsid w:val="0063443A"/>
    <w:rsid w:val="00637B9D"/>
    <w:rsid w:val="00642E09"/>
    <w:rsid w:val="0064703E"/>
    <w:rsid w:val="00652C96"/>
    <w:rsid w:val="006551E2"/>
    <w:rsid w:val="0066263E"/>
    <w:rsid w:val="00663CDC"/>
    <w:rsid w:val="00664211"/>
    <w:rsid w:val="00665165"/>
    <w:rsid w:val="00680C73"/>
    <w:rsid w:val="00692D1D"/>
    <w:rsid w:val="00696A5A"/>
    <w:rsid w:val="006A111A"/>
    <w:rsid w:val="006B1F0A"/>
    <w:rsid w:val="006C3295"/>
    <w:rsid w:val="006C520B"/>
    <w:rsid w:val="006D352B"/>
    <w:rsid w:val="006E0EFC"/>
    <w:rsid w:val="006E7C24"/>
    <w:rsid w:val="006F75E1"/>
    <w:rsid w:val="007016AF"/>
    <w:rsid w:val="00701CEA"/>
    <w:rsid w:val="00714048"/>
    <w:rsid w:val="00715231"/>
    <w:rsid w:val="00726DF4"/>
    <w:rsid w:val="007345E4"/>
    <w:rsid w:val="007408AE"/>
    <w:rsid w:val="0075007F"/>
    <w:rsid w:val="00755170"/>
    <w:rsid w:val="00760147"/>
    <w:rsid w:val="00762DA2"/>
    <w:rsid w:val="00763FAE"/>
    <w:rsid w:val="0076525F"/>
    <w:rsid w:val="00772C6F"/>
    <w:rsid w:val="00775F11"/>
    <w:rsid w:val="007775B7"/>
    <w:rsid w:val="007859A9"/>
    <w:rsid w:val="007A02CD"/>
    <w:rsid w:val="007A212E"/>
    <w:rsid w:val="007A241C"/>
    <w:rsid w:val="007B2D13"/>
    <w:rsid w:val="007C03C2"/>
    <w:rsid w:val="007C1B15"/>
    <w:rsid w:val="007C445F"/>
    <w:rsid w:val="007C7B10"/>
    <w:rsid w:val="007D0774"/>
    <w:rsid w:val="007D5767"/>
    <w:rsid w:val="007E0ABE"/>
    <w:rsid w:val="007E6F88"/>
    <w:rsid w:val="007F1B80"/>
    <w:rsid w:val="007F2187"/>
    <w:rsid w:val="007F5A36"/>
    <w:rsid w:val="007F7574"/>
    <w:rsid w:val="008028C3"/>
    <w:rsid w:val="008252CC"/>
    <w:rsid w:val="00837AE2"/>
    <w:rsid w:val="00840A35"/>
    <w:rsid w:val="008429C0"/>
    <w:rsid w:val="00845A2C"/>
    <w:rsid w:val="00847F8F"/>
    <w:rsid w:val="008503C1"/>
    <w:rsid w:val="0085F0FE"/>
    <w:rsid w:val="008643E0"/>
    <w:rsid w:val="00865156"/>
    <w:rsid w:val="00867946"/>
    <w:rsid w:val="00867D73"/>
    <w:rsid w:val="008707D5"/>
    <w:rsid w:val="0087112A"/>
    <w:rsid w:val="008716F2"/>
    <w:rsid w:val="00885D1B"/>
    <w:rsid w:val="00886F31"/>
    <w:rsid w:val="00892779"/>
    <w:rsid w:val="008A2898"/>
    <w:rsid w:val="008B1F87"/>
    <w:rsid w:val="008C1439"/>
    <w:rsid w:val="008C1AB1"/>
    <w:rsid w:val="008C5B32"/>
    <w:rsid w:val="008C7190"/>
    <w:rsid w:val="008D4294"/>
    <w:rsid w:val="008D7202"/>
    <w:rsid w:val="008D739D"/>
    <w:rsid w:val="008D7C32"/>
    <w:rsid w:val="008E12CB"/>
    <w:rsid w:val="008F1DC8"/>
    <w:rsid w:val="008F1DDC"/>
    <w:rsid w:val="009021C6"/>
    <w:rsid w:val="00903216"/>
    <w:rsid w:val="009130DC"/>
    <w:rsid w:val="009135CD"/>
    <w:rsid w:val="0091410B"/>
    <w:rsid w:val="00924362"/>
    <w:rsid w:val="0092554F"/>
    <w:rsid w:val="009277B5"/>
    <w:rsid w:val="00932991"/>
    <w:rsid w:val="00937E11"/>
    <w:rsid w:val="0095207C"/>
    <w:rsid w:val="009628DF"/>
    <w:rsid w:val="0096625C"/>
    <w:rsid w:val="009665CC"/>
    <w:rsid w:val="009759AE"/>
    <w:rsid w:val="00977850"/>
    <w:rsid w:val="00977F12"/>
    <w:rsid w:val="0098425C"/>
    <w:rsid w:val="00995C3C"/>
    <w:rsid w:val="0099682D"/>
    <w:rsid w:val="009B3A1B"/>
    <w:rsid w:val="009C4E66"/>
    <w:rsid w:val="009C61F7"/>
    <w:rsid w:val="009D1032"/>
    <w:rsid w:val="009E2104"/>
    <w:rsid w:val="009E35D8"/>
    <w:rsid w:val="00A02B6C"/>
    <w:rsid w:val="00A0325D"/>
    <w:rsid w:val="00A21C12"/>
    <w:rsid w:val="00A31184"/>
    <w:rsid w:val="00A338C5"/>
    <w:rsid w:val="00A354FD"/>
    <w:rsid w:val="00A403E7"/>
    <w:rsid w:val="00A5185B"/>
    <w:rsid w:val="00A543D3"/>
    <w:rsid w:val="00A54D94"/>
    <w:rsid w:val="00A56020"/>
    <w:rsid w:val="00A62314"/>
    <w:rsid w:val="00A63DB2"/>
    <w:rsid w:val="00A73A39"/>
    <w:rsid w:val="00A870FE"/>
    <w:rsid w:val="00A876CF"/>
    <w:rsid w:val="00A87BC3"/>
    <w:rsid w:val="00A9455D"/>
    <w:rsid w:val="00A94D0D"/>
    <w:rsid w:val="00A95205"/>
    <w:rsid w:val="00A963E9"/>
    <w:rsid w:val="00A97264"/>
    <w:rsid w:val="00AA2460"/>
    <w:rsid w:val="00AA3F34"/>
    <w:rsid w:val="00AA421D"/>
    <w:rsid w:val="00AA66CC"/>
    <w:rsid w:val="00AB1A32"/>
    <w:rsid w:val="00AB520C"/>
    <w:rsid w:val="00AC0E99"/>
    <w:rsid w:val="00AD1B2A"/>
    <w:rsid w:val="00AE53EF"/>
    <w:rsid w:val="00AE6331"/>
    <w:rsid w:val="00AE7141"/>
    <w:rsid w:val="00AF069A"/>
    <w:rsid w:val="00B10089"/>
    <w:rsid w:val="00B15CA4"/>
    <w:rsid w:val="00B22E5D"/>
    <w:rsid w:val="00B23355"/>
    <w:rsid w:val="00B26C87"/>
    <w:rsid w:val="00B329B7"/>
    <w:rsid w:val="00B3425C"/>
    <w:rsid w:val="00B37A38"/>
    <w:rsid w:val="00B40010"/>
    <w:rsid w:val="00B43D98"/>
    <w:rsid w:val="00B46B6A"/>
    <w:rsid w:val="00B50C71"/>
    <w:rsid w:val="00B52371"/>
    <w:rsid w:val="00B554B6"/>
    <w:rsid w:val="00B63C4F"/>
    <w:rsid w:val="00B64FD5"/>
    <w:rsid w:val="00B74E34"/>
    <w:rsid w:val="00B759E4"/>
    <w:rsid w:val="00B75BF5"/>
    <w:rsid w:val="00B947BC"/>
    <w:rsid w:val="00B94A7C"/>
    <w:rsid w:val="00B965AA"/>
    <w:rsid w:val="00BB05AD"/>
    <w:rsid w:val="00BB17DE"/>
    <w:rsid w:val="00BB24FD"/>
    <w:rsid w:val="00BB46AE"/>
    <w:rsid w:val="00BC5F50"/>
    <w:rsid w:val="00BC7123"/>
    <w:rsid w:val="00BD5F8B"/>
    <w:rsid w:val="00BE009B"/>
    <w:rsid w:val="00BE0AE6"/>
    <w:rsid w:val="00BE2DD9"/>
    <w:rsid w:val="00BE4A30"/>
    <w:rsid w:val="00BF5295"/>
    <w:rsid w:val="00BF5607"/>
    <w:rsid w:val="00BF72C0"/>
    <w:rsid w:val="00C0024D"/>
    <w:rsid w:val="00C01F5A"/>
    <w:rsid w:val="00C07E03"/>
    <w:rsid w:val="00C13809"/>
    <w:rsid w:val="00C14795"/>
    <w:rsid w:val="00C167C6"/>
    <w:rsid w:val="00C26791"/>
    <w:rsid w:val="00C343E3"/>
    <w:rsid w:val="00C41D96"/>
    <w:rsid w:val="00C5505C"/>
    <w:rsid w:val="00C55C41"/>
    <w:rsid w:val="00C628ED"/>
    <w:rsid w:val="00C72364"/>
    <w:rsid w:val="00C83425"/>
    <w:rsid w:val="00C86AD2"/>
    <w:rsid w:val="00C910A0"/>
    <w:rsid w:val="00C928C0"/>
    <w:rsid w:val="00CA09A4"/>
    <w:rsid w:val="00CA2C71"/>
    <w:rsid w:val="00CA7D6C"/>
    <w:rsid w:val="00CB349F"/>
    <w:rsid w:val="00CB4FFC"/>
    <w:rsid w:val="00CC39F7"/>
    <w:rsid w:val="00CC642D"/>
    <w:rsid w:val="00CD2A08"/>
    <w:rsid w:val="00CD6D67"/>
    <w:rsid w:val="00CE098B"/>
    <w:rsid w:val="00CE1603"/>
    <w:rsid w:val="00CE296D"/>
    <w:rsid w:val="00CE2EF1"/>
    <w:rsid w:val="00CE49B2"/>
    <w:rsid w:val="00CF1C2F"/>
    <w:rsid w:val="00D0028C"/>
    <w:rsid w:val="00D00A8E"/>
    <w:rsid w:val="00D04E79"/>
    <w:rsid w:val="00D05AF2"/>
    <w:rsid w:val="00D13EB0"/>
    <w:rsid w:val="00D17ECE"/>
    <w:rsid w:val="00D226D2"/>
    <w:rsid w:val="00D24D5B"/>
    <w:rsid w:val="00D54899"/>
    <w:rsid w:val="00D7725E"/>
    <w:rsid w:val="00D802FB"/>
    <w:rsid w:val="00D82D12"/>
    <w:rsid w:val="00D843F2"/>
    <w:rsid w:val="00D86347"/>
    <w:rsid w:val="00D948D0"/>
    <w:rsid w:val="00DB44D0"/>
    <w:rsid w:val="00DC1C85"/>
    <w:rsid w:val="00DC6208"/>
    <w:rsid w:val="00DD0505"/>
    <w:rsid w:val="00DD43FB"/>
    <w:rsid w:val="00DD69E5"/>
    <w:rsid w:val="00DE659A"/>
    <w:rsid w:val="00DE6831"/>
    <w:rsid w:val="00DF0B1E"/>
    <w:rsid w:val="00DF1305"/>
    <w:rsid w:val="00DF579D"/>
    <w:rsid w:val="00DFB931"/>
    <w:rsid w:val="00E041A8"/>
    <w:rsid w:val="00E10177"/>
    <w:rsid w:val="00E2643A"/>
    <w:rsid w:val="00E32E96"/>
    <w:rsid w:val="00E355CE"/>
    <w:rsid w:val="00E52A24"/>
    <w:rsid w:val="00E53A9A"/>
    <w:rsid w:val="00E609AD"/>
    <w:rsid w:val="00E67D91"/>
    <w:rsid w:val="00E71598"/>
    <w:rsid w:val="00E7756F"/>
    <w:rsid w:val="00E84DA4"/>
    <w:rsid w:val="00E91964"/>
    <w:rsid w:val="00E91FD1"/>
    <w:rsid w:val="00EA0F7C"/>
    <w:rsid w:val="00EA3DFF"/>
    <w:rsid w:val="00EB0209"/>
    <w:rsid w:val="00EB03DA"/>
    <w:rsid w:val="00EB3F2C"/>
    <w:rsid w:val="00EB6EFF"/>
    <w:rsid w:val="00EB7CE1"/>
    <w:rsid w:val="00EC203A"/>
    <w:rsid w:val="00EC4852"/>
    <w:rsid w:val="00EC4ACD"/>
    <w:rsid w:val="00ED0118"/>
    <w:rsid w:val="00ED04A1"/>
    <w:rsid w:val="00ED2664"/>
    <w:rsid w:val="00ED4C58"/>
    <w:rsid w:val="00ED52AC"/>
    <w:rsid w:val="00ED57B7"/>
    <w:rsid w:val="00EE0DD6"/>
    <w:rsid w:val="00EF1DA7"/>
    <w:rsid w:val="00EF4C20"/>
    <w:rsid w:val="00F06825"/>
    <w:rsid w:val="00F1537E"/>
    <w:rsid w:val="00F21265"/>
    <w:rsid w:val="00F22136"/>
    <w:rsid w:val="00F26785"/>
    <w:rsid w:val="00F32786"/>
    <w:rsid w:val="00F42725"/>
    <w:rsid w:val="00F43AF5"/>
    <w:rsid w:val="00F442C0"/>
    <w:rsid w:val="00F53DAF"/>
    <w:rsid w:val="00F54FCF"/>
    <w:rsid w:val="00F579BE"/>
    <w:rsid w:val="00F63265"/>
    <w:rsid w:val="00F657E6"/>
    <w:rsid w:val="00F710D3"/>
    <w:rsid w:val="00F72A62"/>
    <w:rsid w:val="00F74ED2"/>
    <w:rsid w:val="00F74F02"/>
    <w:rsid w:val="00F86B5D"/>
    <w:rsid w:val="00F94620"/>
    <w:rsid w:val="00FB0DDF"/>
    <w:rsid w:val="00FB38BD"/>
    <w:rsid w:val="00FB6113"/>
    <w:rsid w:val="00FC3DD6"/>
    <w:rsid w:val="00FC67EE"/>
    <w:rsid w:val="00FD3FCF"/>
    <w:rsid w:val="00FD78A6"/>
    <w:rsid w:val="00FE2C4F"/>
    <w:rsid w:val="00FE6330"/>
    <w:rsid w:val="02086153"/>
    <w:rsid w:val="03F17FAE"/>
    <w:rsid w:val="04126E67"/>
    <w:rsid w:val="049F2F63"/>
    <w:rsid w:val="05B72C9B"/>
    <w:rsid w:val="06BD3EC1"/>
    <w:rsid w:val="079F9A0A"/>
    <w:rsid w:val="07E1C204"/>
    <w:rsid w:val="082F7F00"/>
    <w:rsid w:val="08EECD5D"/>
    <w:rsid w:val="094C890B"/>
    <w:rsid w:val="0A666B50"/>
    <w:rsid w:val="0ADB07D0"/>
    <w:rsid w:val="0AFC2327"/>
    <w:rsid w:val="0B065B1E"/>
    <w:rsid w:val="0BD32E31"/>
    <w:rsid w:val="0C142659"/>
    <w:rsid w:val="0D54CCC6"/>
    <w:rsid w:val="1044865C"/>
    <w:rsid w:val="1046DF21"/>
    <w:rsid w:val="110F707D"/>
    <w:rsid w:val="113EDE41"/>
    <w:rsid w:val="129BCC6F"/>
    <w:rsid w:val="12DAAEA2"/>
    <w:rsid w:val="1338F17C"/>
    <w:rsid w:val="14E45B42"/>
    <w:rsid w:val="1523CC4C"/>
    <w:rsid w:val="160F572E"/>
    <w:rsid w:val="176302B3"/>
    <w:rsid w:val="1803B772"/>
    <w:rsid w:val="199F87D3"/>
    <w:rsid w:val="19C47EC5"/>
    <w:rsid w:val="1A393C3B"/>
    <w:rsid w:val="1A74B9ED"/>
    <w:rsid w:val="1ADE6364"/>
    <w:rsid w:val="1B5B9827"/>
    <w:rsid w:val="1BB5605A"/>
    <w:rsid w:val="1BD5147C"/>
    <w:rsid w:val="1C447F6F"/>
    <w:rsid w:val="1EA772B5"/>
    <w:rsid w:val="204CC433"/>
    <w:rsid w:val="20BDDABB"/>
    <w:rsid w:val="21188FCF"/>
    <w:rsid w:val="213FBCDD"/>
    <w:rsid w:val="21B1880A"/>
    <w:rsid w:val="225D91A2"/>
    <w:rsid w:val="23052629"/>
    <w:rsid w:val="2342B42D"/>
    <w:rsid w:val="23B7F670"/>
    <w:rsid w:val="23D80705"/>
    <w:rsid w:val="2451835A"/>
    <w:rsid w:val="250D003D"/>
    <w:rsid w:val="26F967DF"/>
    <w:rsid w:val="27A70CC1"/>
    <w:rsid w:val="2992ECDF"/>
    <w:rsid w:val="29BC2BBB"/>
    <w:rsid w:val="29ECACA5"/>
    <w:rsid w:val="2A4615F5"/>
    <w:rsid w:val="2AD71F94"/>
    <w:rsid w:val="2BE4DB91"/>
    <w:rsid w:val="2CBE45E3"/>
    <w:rsid w:val="2CCDF238"/>
    <w:rsid w:val="2D1A30D7"/>
    <w:rsid w:val="2D724F48"/>
    <w:rsid w:val="2DB82464"/>
    <w:rsid w:val="2DEB7A49"/>
    <w:rsid w:val="2EBA6331"/>
    <w:rsid w:val="2F4BD7E4"/>
    <w:rsid w:val="3051D199"/>
    <w:rsid w:val="319D31B0"/>
    <w:rsid w:val="32903B60"/>
    <w:rsid w:val="32B216EE"/>
    <w:rsid w:val="34FDF220"/>
    <w:rsid w:val="36DAE79F"/>
    <w:rsid w:val="38546CDE"/>
    <w:rsid w:val="385780E1"/>
    <w:rsid w:val="38B0E7C1"/>
    <w:rsid w:val="3B226B5C"/>
    <w:rsid w:val="3B289A5E"/>
    <w:rsid w:val="3BC63D24"/>
    <w:rsid w:val="3D906098"/>
    <w:rsid w:val="43441494"/>
    <w:rsid w:val="4491D2E4"/>
    <w:rsid w:val="4783E53F"/>
    <w:rsid w:val="47A689A4"/>
    <w:rsid w:val="490CB9DF"/>
    <w:rsid w:val="4982FEF0"/>
    <w:rsid w:val="4B047F37"/>
    <w:rsid w:val="4B87549A"/>
    <w:rsid w:val="4C6175EC"/>
    <w:rsid w:val="4D2DF5E4"/>
    <w:rsid w:val="4ED3AB0E"/>
    <w:rsid w:val="4FE67DF5"/>
    <w:rsid w:val="5020083F"/>
    <w:rsid w:val="50D53F7F"/>
    <w:rsid w:val="51429EAD"/>
    <w:rsid w:val="51A5A59B"/>
    <w:rsid w:val="521F21F0"/>
    <w:rsid w:val="5243DA2E"/>
    <w:rsid w:val="527053CA"/>
    <w:rsid w:val="53121A9A"/>
    <w:rsid w:val="54DFD0AF"/>
    <w:rsid w:val="551F902B"/>
    <w:rsid w:val="5530E86D"/>
    <w:rsid w:val="57302FDA"/>
    <w:rsid w:val="5ADC2D7C"/>
    <w:rsid w:val="5ADEA860"/>
    <w:rsid w:val="5B8E8978"/>
    <w:rsid w:val="5C5D8EC8"/>
    <w:rsid w:val="5DE96482"/>
    <w:rsid w:val="5EA0F314"/>
    <w:rsid w:val="62B7C376"/>
    <w:rsid w:val="63917C01"/>
    <w:rsid w:val="640AF856"/>
    <w:rsid w:val="64785A3B"/>
    <w:rsid w:val="64F1D690"/>
    <w:rsid w:val="65413626"/>
    <w:rsid w:val="66F0F041"/>
    <w:rsid w:val="69D03014"/>
    <w:rsid w:val="69E3029C"/>
    <w:rsid w:val="6A02B6BE"/>
    <w:rsid w:val="6AC52387"/>
    <w:rsid w:val="6AD5FB46"/>
    <w:rsid w:val="6FE6DB74"/>
    <w:rsid w:val="71808246"/>
    <w:rsid w:val="7205A947"/>
    <w:rsid w:val="72D8EDCF"/>
    <w:rsid w:val="73EB9A9B"/>
    <w:rsid w:val="747E3F4D"/>
    <w:rsid w:val="74CF0B44"/>
    <w:rsid w:val="755183D5"/>
    <w:rsid w:val="757A8CC1"/>
    <w:rsid w:val="7856CA13"/>
    <w:rsid w:val="79149F7E"/>
    <w:rsid w:val="79CEEB6B"/>
    <w:rsid w:val="7A089BD0"/>
    <w:rsid w:val="7AFB947A"/>
    <w:rsid w:val="7B89BAE3"/>
    <w:rsid w:val="7CF62497"/>
    <w:rsid w:val="7DC3CC67"/>
    <w:rsid w:val="7E9AD4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E87BA9"/>
  <w15:docId w15:val="{1E7EC4DE-C0DA-4CCA-8E26-14C8026286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9"/>
    <w:qFormat/>
    <w:pPr>
      <w:spacing w:before="69"/>
      <w:ind w:right="115"/>
      <w:jc w:val="right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18"/>
      <w:szCs w:val="18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A338C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338C5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A338C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338C5"/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937E11"/>
    <w:rPr>
      <w:color w:val="0000FF"/>
      <w:u w:val="single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5B578C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B578C"/>
    <w:rPr>
      <w:rFonts w:ascii="Arial" w:eastAsia="Arial" w:hAnsi="Arial" w:cs="Arial"/>
      <w:i/>
      <w:iCs/>
      <w:color w:val="404040" w:themeColor="text1" w:themeTint="BF"/>
      <w:lang w:bidi="en-US"/>
    </w:rPr>
  </w:style>
  <w:style w:type="character" w:styleId="Strong">
    <w:name w:val="Strong"/>
    <w:basedOn w:val="DefaultParagraphFont"/>
    <w:uiPriority w:val="22"/>
    <w:qFormat/>
    <w:rsid w:val="005B578C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rsid w:val="005B578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B578C"/>
    <w:rPr>
      <w:rFonts w:eastAsiaTheme="minorEastAsia"/>
      <w:color w:val="5A5A5A" w:themeColor="text1" w:themeTint="A5"/>
      <w:spacing w:val="15"/>
      <w:lang w:bidi="en-US"/>
    </w:rPr>
  </w:style>
  <w:style w:type="character" w:styleId="SubtleEmphasis">
    <w:name w:val="Subtle Emphasis"/>
    <w:basedOn w:val="DefaultParagraphFont"/>
    <w:uiPriority w:val="19"/>
    <w:qFormat/>
    <w:rsid w:val="00BC7123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BC7123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BC7123"/>
    <w:rPr>
      <w:i/>
      <w:iCs/>
      <w:color w:val="4F81BD" w:themeColor="accent1"/>
    </w:rPr>
  </w:style>
  <w:style w:type="character" w:customStyle="1" w:styleId="apple-converted-space">
    <w:name w:val="apple-converted-space"/>
    <w:basedOn w:val="DefaultParagraphFont"/>
    <w:rsid w:val="00E53A9A"/>
  </w:style>
  <w:style w:type="paragraph" w:styleId="NormalWeb">
    <w:name w:val="Normal (Web)"/>
    <w:basedOn w:val="Normal"/>
    <w:uiPriority w:val="99"/>
    <w:semiHidden/>
    <w:unhideWhenUsed/>
    <w:rsid w:val="00EF4C20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apple-tab-span">
    <w:name w:val="apple-tab-span"/>
    <w:basedOn w:val="DefaultParagraphFont"/>
    <w:rsid w:val="009021C6"/>
  </w:style>
  <w:style w:type="character" w:styleId="UnresolvedMention">
    <w:name w:val="Unresolved Mention"/>
    <w:basedOn w:val="DefaultParagraphFont"/>
    <w:uiPriority w:val="99"/>
    <w:semiHidden/>
    <w:unhideWhenUsed/>
    <w:rsid w:val="008C1AB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1091D"/>
    <w:rPr>
      <w:color w:val="800080" w:themeColor="followedHyperlink"/>
      <w:u w:val="single"/>
    </w:rPr>
  </w:style>
  <w:style w:type="character" w:styleId="Mention">
    <w:name w:val="Mention"/>
    <w:basedOn w:val="DefaultParagraphFont"/>
    <w:uiPriority w:val="99"/>
    <w:unhideWhenUsed/>
    <w:rsid w:val="00ED52AC"/>
    <w:rPr>
      <w:color w:val="2B579A"/>
      <w:shd w:val="clear" w:color="auto" w:fill="E6E6E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D52A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D52AC"/>
    <w:rPr>
      <w:rFonts w:ascii="Arial" w:eastAsia="Arial" w:hAnsi="Arial" w:cs="Arial"/>
      <w:sz w:val="20"/>
      <w:szCs w:val="20"/>
      <w:lang w:bidi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ED52AC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705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5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28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3990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4234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942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8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1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36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microsoft.com/office/2019/05/relationships/documenttasks" Target="documenttasks/documenttasks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realfile16569e3bf98c467e95901b46fd511499.s3.amazonaws.com/ce6425d3-6f25-42ee-b9cc-ed324b7df411?AWSAccessKeyId=AKIAJBKPT2UF7EZ6B7YA&amp;Expires=1668583757&amp;Signature=BXutxJ%2FwA44IwKpScEkaErAH6SM%3D&amp;response-content-disposition=inline%3B%20filename%3D%22recording-2022-10-19.mp4%22&amp;response-content-type=video%2Fmp4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documenttasks/documenttasks1.xml><?xml version="1.0" encoding="utf-8"?>
<t:Tasks xmlns:t="http://schemas.microsoft.com/office/tasks/2019/documenttasks" xmlns:oel="http://schemas.microsoft.com/office/2019/extlst">
  <t:Task id="{AC45ADDB-90B6-415D-B807-E892BA10A719}">
    <t:Anchor>
      <t:Comment id="1744659794"/>
    </t:Anchor>
    <t:History>
      <t:Event id="{06F1DA6C-933B-449A-A325-8F2E289CDF89}" time="2022-10-14T14:04:31.102Z">
        <t:Attribution userId="S::renee.roybal@doit.nm.gov::68dbbe37-1bb9-4ddd-b669-a464ee213a8d" userProvider="AD" userName="Roybal, Renee, DoIT"/>
        <t:Anchor>
          <t:Comment id="1744659794"/>
        </t:Anchor>
        <t:Create/>
      </t:Event>
      <t:Event id="{A2465CED-4C91-4D55-9BDF-E6B048AFC322}" time="2022-10-14T14:04:31.102Z">
        <t:Attribution userId="S::renee.roybal@doit.nm.gov::68dbbe37-1bb9-4ddd-b669-a464ee213a8d" userProvider="AD" userName="Roybal, Renee, DoIT"/>
        <t:Anchor>
          <t:Comment id="1744659794"/>
        </t:Anchor>
        <t:Assign userId="S::Erin.Thompson@doit.nm.gov::b30ecc40-6fda-453a-833c-37285219b1ae" userProvider="AD" userName="Thompson, Erin, DoIT"/>
      </t:Event>
      <t:Event id="{86C7EEA8-54ED-41AD-B983-5F75BA93DDAF}" time="2022-10-14T14:04:31.102Z">
        <t:Attribution userId="S::renee.roybal@doit.nm.gov::68dbbe37-1bb9-4ddd-b669-a464ee213a8d" userProvider="AD" userName="Roybal, Renee, DoIT"/>
        <t:Anchor>
          <t:Comment id="1744659794"/>
        </t:Anchor>
        <t:SetTitle title="@Thompson, Erin, DoIT please ask Kelly if she has any agenda items. Feel free to paste them in or send in the comments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f1a1df0-2c58-47f2-9b04-4bfa66edbe0c">
      <UserInfo>
        <DisplayName>Mantos, Peter, DoIT</DisplayName>
        <AccountId>34</AccountId>
        <AccountType/>
      </UserInfo>
      <UserInfo>
        <DisplayName>Lindstrom, Dianne, DoIT</DisplayName>
        <AccountId>53</AccountId>
        <AccountType/>
      </UserInfo>
    </SharedWithUsers>
    <Notes xmlns="38ffb409-c56b-4929-803e-06d1f998bf56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FE631E2E49A84F85554C8D4612D56A" ma:contentTypeVersion="5" ma:contentTypeDescription="Create a new document." ma:contentTypeScope="" ma:versionID="f2f3f2f20a24b0d71505918e61d5f3bc">
  <xsd:schema xmlns:xsd="http://www.w3.org/2001/XMLSchema" xmlns:xs="http://www.w3.org/2001/XMLSchema" xmlns:p="http://schemas.microsoft.com/office/2006/metadata/properties" xmlns:ns2="38ffb409-c56b-4929-803e-06d1f998bf56" xmlns:ns3="6f1a1df0-2c58-47f2-9b04-4bfa66edbe0c" targetNamespace="http://schemas.microsoft.com/office/2006/metadata/properties" ma:root="true" ma:fieldsID="b9c473e6c49c0e2a906733edfbea9d27" ns2:_="" ns3:_="">
    <xsd:import namespace="38ffb409-c56b-4929-803e-06d1f998bf56"/>
    <xsd:import namespace="6f1a1df0-2c58-47f2-9b04-4bfa66edbe0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ffb409-c56b-4929-803e-06d1f998bf5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Notes" ma:index="12" nillable="true" ma:displayName="Notes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1a1df0-2c58-47f2-9b04-4bfa66edbe0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C834077-0892-4B64-B9A2-F78B91866516}">
  <ds:schemaRefs>
    <ds:schemaRef ds:uri="http://schemas.microsoft.com/office/2006/metadata/properties"/>
    <ds:schemaRef ds:uri="http://schemas.microsoft.com/office/infopath/2007/PartnerControls"/>
    <ds:schemaRef ds:uri="6f1a1df0-2c58-47f2-9b04-4bfa66edbe0c"/>
    <ds:schemaRef ds:uri="38ffb409-c56b-4929-803e-06d1f998bf56"/>
  </ds:schemaRefs>
</ds:datastoreItem>
</file>

<file path=customXml/itemProps2.xml><?xml version="1.0" encoding="utf-8"?>
<ds:datastoreItem xmlns:ds="http://schemas.openxmlformats.org/officeDocument/2006/customXml" ds:itemID="{6F3C31C2-73FC-4081-B760-8ECD8EFB15A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FFF0E53-1DB0-4509-A77D-6E083718FC0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A5F6E0E-03A8-429F-B2BC-6007DC1DF2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8ffb409-c56b-4929-803e-06d1f998bf56"/>
    <ds:schemaRef ds:uri="6f1a1df0-2c58-47f2-9b04-4bfa66edbe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4</TotalTime>
  <Pages>2</Pages>
  <Words>432</Words>
  <Characters>2140</Characters>
  <Application>Microsoft Office Word</Application>
  <DocSecurity>0</DocSecurity>
  <Lines>112</Lines>
  <Paragraphs>95</Paragraphs>
  <ScaleCrop>false</ScaleCrop>
  <Manager>Matt Schmit</Manager>
  <Company/>
  <LinksUpToDate>false</LinksUpToDate>
  <CharactersWithSpaces>2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ee Roybal</dc:creator>
  <cp:keywords/>
  <cp:lastModifiedBy>Roybal, Renee, DoIT</cp:lastModifiedBy>
  <cp:revision>62</cp:revision>
  <cp:lastPrinted>2022-08-17T17:40:00Z</cp:lastPrinted>
  <dcterms:created xsi:type="dcterms:W3CDTF">2022-11-16T05:59:00Z</dcterms:created>
  <dcterms:modified xsi:type="dcterms:W3CDTF">2022-11-16T1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4-20T00:00:00Z</vt:filetime>
  </property>
  <property fmtid="{D5CDD505-2E9C-101B-9397-08002B2CF9AE}" pid="3" name="Creator">
    <vt:lpwstr>Adobe InDesign 15.0 (Macintosh)</vt:lpwstr>
  </property>
  <property fmtid="{D5CDD505-2E9C-101B-9397-08002B2CF9AE}" pid="4" name="LastSaved">
    <vt:filetime>2020-04-20T00:00:00Z</vt:filetime>
  </property>
  <property fmtid="{D5CDD505-2E9C-101B-9397-08002B2CF9AE}" pid="5" name="ContentTypeId">
    <vt:lpwstr>0x010100D0FE631E2E49A84F85554C8D4612D56A</vt:lpwstr>
  </property>
</Properties>
</file>